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2C099867" w14:textId="1E62476F" w:rsidR="00357DA9" w:rsidRDefault="003272BE" w:rsidP="00FE5C6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3272BE">
        <w:rPr>
          <w:rFonts w:ascii="Times New Roman" w:hAnsi="Times New Roman" w:cs="Times New Roman"/>
          <w:b/>
          <w:bCs/>
          <w:noProof/>
          <w:sz w:val="24"/>
          <w:szCs w:val="24"/>
          <w:lang w:val="en-US" w:bidi="mr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CA83E5C" wp14:editId="3B5B3BA0">
                <wp:simplePos x="0" y="0"/>
                <wp:positionH relativeFrom="column">
                  <wp:posOffset>-56515</wp:posOffset>
                </wp:positionH>
                <wp:positionV relativeFrom="paragraph">
                  <wp:posOffset>-114300</wp:posOffset>
                </wp:positionV>
                <wp:extent cx="6120765" cy="1066800"/>
                <wp:effectExtent l="0" t="0" r="0" b="0"/>
                <wp:wrapNone/>
                <wp:docPr id="9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0765" cy="1066800"/>
                          <a:chOff x="0" y="0"/>
                          <a:chExt cx="6121369" cy="1067144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8923"/>
                            <a:ext cx="1291068" cy="9382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91536" y="128923"/>
                            <a:ext cx="1268560" cy="88014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8696" y="166178"/>
                            <a:ext cx="1143000" cy="90096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65315" y="0"/>
                            <a:ext cx="1456054" cy="100906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953EE15" id="Group 8" o:spid="_x0000_s1026" style="position:absolute;margin-left:-4.45pt;margin-top:-9pt;width:481.95pt;height:84pt;z-index:251661312" coordsize="61213,1067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1289;width:12910;height:9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">
                  <v:imagedata r:id="rId12" o:title=""/>
                </v:shape>
                <v:shape id="Picture 3" o:spid="_x0000_s1028" type="#_x0000_t75" style="position:absolute;left:15915;top:1289;width:12685;height:88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">
                  <v:imagedata r:id="rId13" o:title=""/>
                </v:shape>
                <v:shape id="Picture 4" o:spid="_x0000_s1029" type="#_x0000_t75" style="position:absolute;left:30886;top:1661;width:11430;height:90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">
                  <v:imagedata r:id="rId14" o:title=""/>
                </v:shape>
                <v:shape id="Picture 5" o:spid="_x0000_s1030" type="#_x0000_t75" style="position:absolute;left:46653;width:14560;height:10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">
                  <v:imagedata r:id="rId15" o:title=""/>
                </v:shape>
              </v:group>
            </w:pict>
          </mc:Fallback>
        </mc:AlternateContent>
      </w:r>
      <w:r w:rsidR="00357DA9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                   </w:t>
      </w:r>
    </w:p>
    <w:p w14:paraId="367543DA" w14:textId="5C96C076" w:rsidR="00357DA9" w:rsidRDefault="00357DA9" w:rsidP="00FE5C6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65A23255" w14:textId="16F8CF76" w:rsidR="003272BE" w:rsidRDefault="003272BE" w:rsidP="00FE5C6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3821CD5F" w14:textId="77777777" w:rsidR="00B6513A" w:rsidRDefault="00211B8B" w:rsidP="00277BE7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</w:pPr>
      <w:r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FMES-</w:t>
      </w:r>
      <w:r w:rsidR="000E60C0" w:rsidRPr="00B6513A">
        <w:rPr>
          <w:rFonts w:ascii="Times New Roman" w:hAnsi="Times New Roman" w:cs="Times New Roman"/>
          <w:b/>
          <w:bCs/>
          <w:i/>
          <w:color w:val="FF0000"/>
          <w:sz w:val="24"/>
          <w:szCs w:val="24"/>
          <w:lang w:val="en-IN"/>
        </w:rPr>
        <w:t>IJME</w:t>
      </w:r>
      <w:r w:rsidR="000E60C0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 xml:space="preserve"> </w:t>
      </w:r>
      <w:r w:rsidR="00DE5FBE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Ethics Award</w:t>
      </w:r>
      <w:r w:rsidR="001B3659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s</w:t>
      </w:r>
      <w:r w:rsidR="00277BE7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 xml:space="preserve"> </w:t>
      </w:r>
      <w:r w:rsidR="00803C56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20</w:t>
      </w:r>
      <w:r w:rsidR="008A2530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2</w:t>
      </w:r>
      <w:r w:rsidR="00277BE7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2</w:t>
      </w:r>
      <w:r w:rsidR="008A2530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-2</w:t>
      </w:r>
      <w:r w:rsidR="00277BE7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>3</w:t>
      </w:r>
      <w:r w:rsidR="00B6513A" w:rsidRPr="00B6513A">
        <w:rPr>
          <w:rFonts w:ascii="Times New Roman" w:hAnsi="Times New Roman" w:cs="Times New Roman"/>
          <w:b/>
          <w:bCs/>
          <w:color w:val="FF0000"/>
          <w:sz w:val="24"/>
          <w:szCs w:val="24"/>
          <w:lang w:val="en-IN"/>
        </w:rPr>
        <w:t xml:space="preserve"> </w:t>
      </w:r>
    </w:p>
    <w:p w14:paraId="7114EC3B" w14:textId="0AE3AEC3" w:rsidR="00D0748F" w:rsidRPr="00B6513A" w:rsidRDefault="00B6513A" w:rsidP="00D0748F">
      <w:pPr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  <w:lang w:val="en-IN"/>
        </w:rPr>
      </w:pPr>
      <w:r w:rsidRPr="00B6513A">
        <w:rPr>
          <w:rFonts w:ascii="Times New Roman" w:hAnsi="Times New Roman" w:cs="Times New Roman"/>
          <w:b/>
          <w:bCs/>
          <w:color w:val="0070C0"/>
          <w:sz w:val="24"/>
          <w:szCs w:val="24"/>
          <w:lang w:val="en-IN"/>
        </w:rPr>
        <w:t xml:space="preserve">NOMINATION FORM </w:t>
      </w:r>
      <w:r w:rsidR="001D323D">
        <w:rPr>
          <w:rFonts w:ascii="Times New Roman" w:hAnsi="Times New Roman" w:cs="Times New Roman"/>
          <w:b/>
          <w:bCs/>
          <w:color w:val="0070C0"/>
          <w:sz w:val="24"/>
          <w:szCs w:val="24"/>
          <w:lang w:val="en-IN"/>
        </w:rPr>
        <w:t>(including self-nomination) f</w:t>
      </w:r>
      <w:r w:rsidRPr="00B6513A">
        <w:rPr>
          <w:rFonts w:ascii="Times New Roman" w:hAnsi="Times New Roman" w:cs="Times New Roman"/>
          <w:b/>
          <w:bCs/>
          <w:color w:val="0070C0"/>
          <w:sz w:val="24"/>
          <w:szCs w:val="24"/>
          <w:lang w:val="en-IN"/>
        </w:rPr>
        <w:t>or Category 1</w:t>
      </w:r>
      <w:r>
        <w:rPr>
          <w:rFonts w:ascii="Times New Roman" w:hAnsi="Times New Roman" w:cs="Times New Roman"/>
          <w:b/>
          <w:bCs/>
          <w:color w:val="0070C0"/>
          <w:sz w:val="24"/>
          <w:szCs w:val="24"/>
          <w:lang w:val="en-IN"/>
        </w:rPr>
        <w:t xml:space="preserve"> </w:t>
      </w:r>
    </w:p>
    <w:p w14:paraId="3868F0FC" w14:textId="77777777" w:rsidR="00B6513A" w:rsidRDefault="00803C56" w:rsidP="00E63B5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DE5FBE">
        <w:rPr>
          <w:rFonts w:ascii="Times New Roman" w:hAnsi="Times New Roman" w:cs="Times New Roman"/>
          <w:b/>
          <w:bCs/>
          <w:sz w:val="24"/>
          <w:szCs w:val="24"/>
          <w:lang w:val="en-IN"/>
        </w:rPr>
        <w:t>F</w:t>
      </w:r>
      <w:r w:rsidR="00DE5FBE" w:rsidRPr="00DE5FBE">
        <w:rPr>
          <w:rFonts w:ascii="Times New Roman" w:hAnsi="Times New Roman" w:cs="Times New Roman"/>
          <w:b/>
          <w:bCs/>
          <w:sz w:val="24"/>
          <w:szCs w:val="24"/>
          <w:lang w:val="en-IN"/>
        </w:rPr>
        <w:t>or</w:t>
      </w:r>
      <w:r w:rsidR="00277BE7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="00DE5FBE" w:rsidRPr="00DE5FBE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Outstanding Contribution to Ethical Practices and Improving Access to </w:t>
      </w:r>
      <w:r w:rsidR="00277BE7">
        <w:rPr>
          <w:rFonts w:ascii="Times New Roman" w:hAnsi="Times New Roman" w:cs="Times New Roman"/>
          <w:b/>
          <w:bCs/>
          <w:sz w:val="24"/>
          <w:szCs w:val="24"/>
          <w:lang w:val="en-IN"/>
        </w:rPr>
        <w:t>Mental h</w:t>
      </w:r>
      <w:r w:rsidR="00D41D15" w:rsidRPr="00DE5FBE">
        <w:rPr>
          <w:rFonts w:ascii="Times New Roman" w:hAnsi="Times New Roman" w:cs="Times New Roman"/>
          <w:b/>
          <w:bCs/>
          <w:sz w:val="24"/>
          <w:szCs w:val="24"/>
          <w:lang w:val="en-IN"/>
        </w:rPr>
        <w:t>ealthcare</w:t>
      </w:r>
      <w:r w:rsidR="00D41D15">
        <w:rPr>
          <w:rFonts w:ascii="Times New Roman" w:hAnsi="Times New Roman" w:cs="Times New Roman"/>
          <w:b/>
          <w:bCs/>
          <w:sz w:val="24"/>
          <w:szCs w:val="24"/>
          <w:lang w:val="en-IN"/>
        </w:rPr>
        <w:br/>
      </w:r>
      <w:r w:rsidR="00DE5FBE" w:rsidRPr="00DE5FBE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for the </w:t>
      </w:r>
      <w:r w:rsidR="000A5DB1">
        <w:rPr>
          <w:rFonts w:ascii="Times New Roman" w:hAnsi="Times New Roman" w:cs="Times New Roman"/>
          <w:b/>
          <w:bCs/>
          <w:sz w:val="24"/>
          <w:szCs w:val="24"/>
          <w:lang w:val="en-IN"/>
        </w:rPr>
        <w:t>M</w:t>
      </w:r>
      <w:r w:rsidR="00277BE7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arginalised </w:t>
      </w:r>
      <w:r w:rsidR="000A5DB1">
        <w:rPr>
          <w:rFonts w:ascii="Times New Roman" w:hAnsi="Times New Roman" w:cs="Times New Roman"/>
          <w:b/>
          <w:bCs/>
          <w:sz w:val="24"/>
          <w:szCs w:val="24"/>
          <w:lang w:val="en-IN"/>
        </w:rPr>
        <w:t>C</w:t>
      </w:r>
      <w:r w:rsidR="00277BE7">
        <w:rPr>
          <w:rFonts w:ascii="Times New Roman" w:hAnsi="Times New Roman" w:cs="Times New Roman"/>
          <w:b/>
          <w:bCs/>
          <w:sz w:val="24"/>
          <w:szCs w:val="24"/>
          <w:lang w:val="en-IN"/>
        </w:rPr>
        <w:t>ommunities</w:t>
      </w:r>
      <w:r w:rsidR="00B67672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   </w:t>
      </w:r>
    </w:p>
    <w:p w14:paraId="0E61D17A" w14:textId="6D925E29" w:rsidR="00B67672" w:rsidRDefault="00B6513A" w:rsidP="00E63B5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-------------------------------------------------------------------------------------------------------------------------</w:t>
      </w:r>
      <w:r w:rsidR="00B67672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                                           </w:t>
      </w:r>
    </w:p>
    <w:p w14:paraId="06554F7C" w14:textId="77777777" w:rsidR="001D323D" w:rsidRDefault="001D323D" w:rsidP="001D323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081F929A" w14:textId="0CE14087" w:rsidR="00277BE7" w:rsidRDefault="00D15740" w:rsidP="001D323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Category 1</w:t>
      </w:r>
      <w:r w:rsidR="00277BE7">
        <w:rPr>
          <w:rFonts w:ascii="Times New Roman" w:hAnsi="Times New Roman" w:cs="Times New Roman"/>
          <w:b/>
          <w:bCs/>
          <w:sz w:val="24"/>
          <w:szCs w:val="24"/>
          <w:lang w:val="en-IN"/>
        </w:rPr>
        <w:t>|</w:t>
      </w:r>
      <w:r w:rsidR="00277BE7" w:rsidRPr="00277B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7BE7" w:rsidRPr="00C26041">
        <w:rPr>
          <w:rFonts w:ascii="Times New Roman" w:hAnsi="Times New Roman" w:cs="Times New Roman"/>
          <w:b/>
          <w:bCs/>
          <w:sz w:val="24"/>
          <w:szCs w:val="24"/>
        </w:rPr>
        <w:t>Person</w:t>
      </w:r>
      <w:r w:rsidR="007852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7BE7" w:rsidRPr="00C26041">
        <w:rPr>
          <w:rFonts w:ascii="Times New Roman" w:hAnsi="Times New Roman" w:cs="Times New Roman"/>
          <w:b/>
          <w:bCs/>
          <w:sz w:val="24"/>
          <w:szCs w:val="24"/>
        </w:rPr>
        <w:t>with lived experiences</w:t>
      </w:r>
      <w:r w:rsidR="00277BE7" w:rsidRPr="000C4A7F">
        <w:rPr>
          <w:rFonts w:ascii="Times New Roman" w:hAnsi="Times New Roman" w:cs="Times New Roman"/>
          <w:sz w:val="24"/>
          <w:szCs w:val="24"/>
        </w:rPr>
        <w:t xml:space="preserve"> </w:t>
      </w:r>
      <w:r w:rsidR="00277BE7">
        <w:rPr>
          <w:rFonts w:ascii="Times New Roman" w:hAnsi="Times New Roman" w:cs="Times New Roman"/>
          <w:sz w:val="24"/>
          <w:szCs w:val="24"/>
        </w:rPr>
        <w:t xml:space="preserve">of navigating through mental health issues turned into advocates and champions in spaces of ‘right to mental healthcare’. 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</w:p>
    <w:p w14:paraId="258AA24A" w14:textId="77777777" w:rsidR="001D323D" w:rsidRDefault="001D323D" w:rsidP="001D323D">
      <w:pPr>
        <w:spacing w:after="0" w:line="240" w:lineRule="auto"/>
        <w:rPr>
          <w:rFonts w:ascii="Times New Roman" w:hAnsi="Times New Roman" w:cs="Times New Roman"/>
          <w:b/>
          <w:bCs/>
          <w:lang w:val="en-IN"/>
        </w:rPr>
      </w:pPr>
    </w:p>
    <w:p w14:paraId="49AF9EF2" w14:textId="5795B697" w:rsidR="000E60C0" w:rsidRPr="0099157A" w:rsidRDefault="000E60C0" w:rsidP="001D323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6008C">
        <w:rPr>
          <w:rFonts w:ascii="Times New Roman" w:hAnsi="Times New Roman" w:cs="Times New Roman"/>
          <w:b/>
          <w:bCs/>
          <w:lang w:val="en-IN"/>
        </w:rPr>
        <w:t>Guidelines</w:t>
      </w:r>
      <w:r w:rsidRPr="0099157A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71718865" w14:textId="58B41464" w:rsidR="000E60C0" w:rsidRPr="008F67DA" w:rsidRDefault="000E60C0" w:rsidP="009464C0">
      <w:pPr>
        <w:pStyle w:val="ListParagraph"/>
        <w:numPr>
          <w:ilvl w:val="0"/>
          <w:numId w:val="17"/>
        </w:numPr>
        <w:rPr>
          <w:rStyle w:val="fontstyle01"/>
          <w:rFonts w:ascii="Times New Roman" w:hAnsi="Times New Roman" w:cs="Times New Roman"/>
        </w:rPr>
      </w:pPr>
      <w:r w:rsidRPr="00256301">
        <w:rPr>
          <w:rStyle w:val="fontstyle01"/>
          <w:rFonts w:ascii="Times New Roman" w:hAnsi="Times New Roman" w:cs="Times New Roman"/>
        </w:rPr>
        <w:t xml:space="preserve">Please read this form carefully along with the </w:t>
      </w:r>
      <w:r w:rsidRPr="008F67DA">
        <w:rPr>
          <w:rStyle w:val="fontstyle01"/>
          <w:rFonts w:ascii="Times New Roman" w:hAnsi="Times New Roman" w:cs="Times New Roman"/>
        </w:rPr>
        <w:t>nomination criteria</w:t>
      </w:r>
      <w:r w:rsidR="00161B51">
        <w:rPr>
          <w:rStyle w:val="fontstyle01"/>
          <w:rFonts w:ascii="Times New Roman" w:hAnsi="Times New Roman" w:cs="Times New Roman"/>
        </w:rPr>
        <w:t>.</w:t>
      </w:r>
    </w:p>
    <w:p w14:paraId="2B8A8CC5" w14:textId="7909EB44" w:rsidR="000E60C0" w:rsidRPr="008F67DA" w:rsidRDefault="000E60C0" w:rsidP="009464C0">
      <w:pPr>
        <w:pStyle w:val="ListParagraph"/>
        <w:numPr>
          <w:ilvl w:val="0"/>
          <w:numId w:val="17"/>
        </w:numPr>
        <w:rPr>
          <w:rStyle w:val="fontstyle01"/>
          <w:rFonts w:ascii="Times New Roman" w:hAnsi="Times New Roman" w:cs="Times New Roman"/>
        </w:rPr>
      </w:pPr>
      <w:r w:rsidRPr="008F67DA">
        <w:rPr>
          <w:rStyle w:val="fontstyle01"/>
          <w:rFonts w:ascii="Times New Roman" w:hAnsi="Times New Roman" w:cs="Times New Roman"/>
        </w:rPr>
        <w:t>Please download this form, fill it up</w:t>
      </w:r>
      <w:r w:rsidR="00D41D15" w:rsidRPr="008F67DA">
        <w:rPr>
          <w:rStyle w:val="fontstyle01"/>
          <w:rFonts w:ascii="Times New Roman" w:hAnsi="Times New Roman" w:cs="Times New Roman"/>
        </w:rPr>
        <w:t>,</w:t>
      </w:r>
      <w:r w:rsidRPr="008F67DA">
        <w:rPr>
          <w:rStyle w:val="fontstyle01"/>
          <w:rFonts w:ascii="Times New Roman" w:hAnsi="Times New Roman" w:cs="Times New Roman"/>
        </w:rPr>
        <w:t xml:space="preserve"> and email it to us </w:t>
      </w:r>
      <w:r w:rsidR="00D41D15" w:rsidRPr="008F67DA">
        <w:rPr>
          <w:rStyle w:val="fontstyle01"/>
          <w:rFonts w:ascii="Times New Roman" w:hAnsi="Times New Roman" w:cs="Times New Roman"/>
        </w:rPr>
        <w:t xml:space="preserve">at </w:t>
      </w:r>
      <w:hyperlink r:id="rId16" w:tgtFrame="_blank" w:history="1">
        <w:r w:rsidR="003C5D86" w:rsidRPr="00785262">
          <w:rPr>
            <w:rStyle w:val="Hyperlink"/>
            <w:rFonts w:ascii="Times New Roman" w:hAnsi="Times New Roman" w:cs="Times New Roman"/>
            <w:color w:val="1155CC"/>
            <w:sz w:val="24"/>
            <w:szCs w:val="24"/>
            <w:shd w:val="clear" w:color="auto" w:fill="FFFFFF"/>
          </w:rPr>
          <w:t>fmes.ijmeethicsaward@gmail.com</w:t>
        </w:r>
      </w:hyperlink>
    </w:p>
    <w:p w14:paraId="7D4721A0" w14:textId="2E28D1C7" w:rsidR="000E60C0" w:rsidRPr="008F67DA" w:rsidRDefault="000E60C0" w:rsidP="009464C0">
      <w:pPr>
        <w:pStyle w:val="ListParagraph"/>
        <w:numPr>
          <w:ilvl w:val="0"/>
          <w:numId w:val="17"/>
        </w:numPr>
        <w:rPr>
          <w:rStyle w:val="fontstyle01"/>
          <w:rFonts w:ascii="Times New Roman" w:hAnsi="Times New Roman" w:cs="Times New Roman"/>
        </w:rPr>
      </w:pPr>
      <w:r w:rsidRPr="008F67DA">
        <w:rPr>
          <w:rStyle w:val="fontstyle01"/>
          <w:rFonts w:ascii="Times New Roman" w:hAnsi="Times New Roman" w:cs="Times New Roman"/>
        </w:rPr>
        <w:t xml:space="preserve">Please send the </w:t>
      </w:r>
      <w:r w:rsidR="00D47EC0">
        <w:rPr>
          <w:rStyle w:val="fontstyle01"/>
          <w:rFonts w:ascii="Times New Roman" w:hAnsi="Times New Roman" w:cs="Times New Roman"/>
        </w:rPr>
        <w:t>curriculum vitae (</w:t>
      </w:r>
      <w:r w:rsidRPr="008F67DA">
        <w:rPr>
          <w:rStyle w:val="fontstyle01"/>
          <w:rFonts w:ascii="Times New Roman" w:hAnsi="Times New Roman" w:cs="Times New Roman"/>
        </w:rPr>
        <w:t>CV</w:t>
      </w:r>
      <w:r w:rsidR="00D47EC0">
        <w:rPr>
          <w:rStyle w:val="fontstyle01"/>
          <w:rFonts w:ascii="Times New Roman" w:hAnsi="Times New Roman" w:cs="Times New Roman"/>
        </w:rPr>
        <w:t>)</w:t>
      </w:r>
      <w:r w:rsidRPr="008F67DA">
        <w:rPr>
          <w:rStyle w:val="fontstyle01"/>
          <w:rFonts w:ascii="Times New Roman" w:hAnsi="Times New Roman" w:cs="Times New Roman"/>
        </w:rPr>
        <w:t xml:space="preserve"> of the nominee along with th</w:t>
      </w:r>
      <w:r w:rsidR="000D43AF" w:rsidRPr="008F67DA">
        <w:rPr>
          <w:rStyle w:val="fontstyle01"/>
          <w:rFonts w:ascii="Times New Roman" w:hAnsi="Times New Roman" w:cs="Times New Roman"/>
        </w:rPr>
        <w:t xml:space="preserve">e </w:t>
      </w:r>
      <w:r w:rsidR="00314F40">
        <w:rPr>
          <w:rStyle w:val="fontstyle01"/>
          <w:rFonts w:ascii="Times New Roman" w:hAnsi="Times New Roman" w:cs="Times New Roman"/>
        </w:rPr>
        <w:t>nomination</w:t>
      </w:r>
      <w:r w:rsidRPr="008F67DA">
        <w:rPr>
          <w:rStyle w:val="fontstyle01"/>
          <w:rFonts w:ascii="Times New Roman" w:hAnsi="Times New Roman" w:cs="Times New Roman"/>
        </w:rPr>
        <w:t xml:space="preserve"> form</w:t>
      </w:r>
      <w:r w:rsidR="00CF420D">
        <w:rPr>
          <w:rStyle w:val="fontstyle01"/>
          <w:rFonts w:ascii="Times New Roman" w:hAnsi="Times New Roman" w:cs="Times New Roman"/>
        </w:rPr>
        <w:t>.</w:t>
      </w:r>
    </w:p>
    <w:p w14:paraId="2CE202F1" w14:textId="1C953198" w:rsidR="000E60C0" w:rsidRPr="008F67DA" w:rsidRDefault="000E60C0" w:rsidP="009464C0">
      <w:pPr>
        <w:pStyle w:val="ListParagraph"/>
        <w:numPr>
          <w:ilvl w:val="0"/>
          <w:numId w:val="17"/>
        </w:numPr>
        <w:rPr>
          <w:rStyle w:val="fontstyle01"/>
          <w:rFonts w:ascii="Times New Roman" w:hAnsi="Times New Roman" w:cs="Times New Roman"/>
        </w:rPr>
      </w:pPr>
      <w:r w:rsidRPr="008F67DA">
        <w:rPr>
          <w:rStyle w:val="fontstyle01"/>
          <w:rFonts w:ascii="Times New Roman" w:hAnsi="Times New Roman" w:cs="Times New Roman"/>
        </w:rPr>
        <w:t>Please attach any additional documents as annexures and number them proper</w:t>
      </w:r>
      <w:r w:rsidR="00C90210" w:rsidRPr="008F67DA">
        <w:rPr>
          <w:rStyle w:val="fontstyle01"/>
          <w:rFonts w:ascii="Times New Roman" w:hAnsi="Times New Roman" w:cs="Times New Roman"/>
        </w:rPr>
        <w:t>ly</w:t>
      </w:r>
      <w:r w:rsidR="00CF420D">
        <w:rPr>
          <w:rStyle w:val="fontstyle01"/>
          <w:rFonts w:ascii="Times New Roman" w:hAnsi="Times New Roman" w:cs="Times New Roman"/>
        </w:rPr>
        <w:t>.</w:t>
      </w:r>
    </w:p>
    <w:p w14:paraId="7597AF4A" w14:textId="571F1157" w:rsidR="000D43AF" w:rsidRPr="008F67DA" w:rsidRDefault="00C90210" w:rsidP="009464C0">
      <w:pPr>
        <w:pStyle w:val="ListParagraph"/>
        <w:numPr>
          <w:ilvl w:val="0"/>
          <w:numId w:val="17"/>
        </w:numPr>
        <w:rPr>
          <w:rStyle w:val="fontstyle01"/>
          <w:rFonts w:ascii="Times New Roman" w:hAnsi="Times New Roman" w:cs="Times New Roman"/>
        </w:rPr>
      </w:pPr>
      <w:r w:rsidRPr="008F67DA">
        <w:rPr>
          <w:rStyle w:val="fontstyle01"/>
          <w:rFonts w:ascii="Times New Roman" w:hAnsi="Times New Roman" w:cs="Times New Roman"/>
        </w:rPr>
        <w:t xml:space="preserve">Kindly attach the details of two </w:t>
      </w:r>
      <w:r w:rsidR="0056008C" w:rsidRPr="008F67DA">
        <w:rPr>
          <w:rStyle w:val="fontstyle01"/>
          <w:rFonts w:ascii="Times New Roman" w:hAnsi="Times New Roman" w:cs="Times New Roman"/>
        </w:rPr>
        <w:t>referees</w:t>
      </w:r>
      <w:r w:rsidRPr="008F67DA">
        <w:rPr>
          <w:rStyle w:val="fontstyle01"/>
          <w:rFonts w:ascii="Times New Roman" w:hAnsi="Times New Roman" w:cs="Times New Roman"/>
        </w:rPr>
        <w:t xml:space="preserve"> in the relevant sections</w:t>
      </w:r>
      <w:r w:rsidR="00CF420D">
        <w:rPr>
          <w:rStyle w:val="fontstyle01"/>
          <w:rFonts w:ascii="Times New Roman" w:hAnsi="Times New Roman" w:cs="Times New Roman"/>
        </w:rPr>
        <w:t>.</w:t>
      </w:r>
    </w:p>
    <w:p w14:paraId="572C9E9F" w14:textId="76CA2C96" w:rsidR="0056008C" w:rsidRPr="008F67DA" w:rsidRDefault="000E60C0" w:rsidP="009464C0">
      <w:pPr>
        <w:pStyle w:val="ListParagraph"/>
        <w:numPr>
          <w:ilvl w:val="0"/>
          <w:numId w:val="17"/>
        </w:numPr>
        <w:rPr>
          <w:rStyle w:val="fontstyle01"/>
          <w:rFonts w:ascii="Times New Roman" w:hAnsi="Times New Roman" w:cs="Times New Roman"/>
        </w:rPr>
      </w:pPr>
      <w:r w:rsidRPr="008F67DA">
        <w:rPr>
          <w:rStyle w:val="fontstyle01"/>
          <w:rFonts w:ascii="Times New Roman" w:hAnsi="Times New Roman" w:cs="Times New Roman"/>
        </w:rPr>
        <w:t>For any clarifications/enquiries, please contact</w:t>
      </w:r>
      <w:r w:rsidR="00277BE7">
        <w:rPr>
          <w:rStyle w:val="fontstyle01"/>
          <w:rFonts w:ascii="Times New Roman" w:hAnsi="Times New Roman" w:cs="Times New Roman"/>
        </w:rPr>
        <w:t xml:space="preserve"> </w:t>
      </w:r>
      <w:r w:rsidR="008F67DA" w:rsidRPr="008F67DA">
        <w:rPr>
          <w:rStyle w:val="fontstyle01"/>
          <w:rFonts w:ascii="Times New Roman" w:hAnsi="Times New Roman" w:cs="Times New Roman"/>
        </w:rPr>
        <w:t>Mahendra Shinde</w:t>
      </w:r>
      <w:r w:rsidR="00935A47">
        <w:rPr>
          <w:rStyle w:val="fontstyle01"/>
          <w:rFonts w:ascii="Times New Roman" w:hAnsi="Times New Roman" w:cs="Times New Roman"/>
        </w:rPr>
        <w:t xml:space="preserve"> and Sharanya S</w:t>
      </w:r>
      <w:r w:rsidR="008F67DA" w:rsidRPr="008F67DA">
        <w:rPr>
          <w:rStyle w:val="fontstyle01"/>
          <w:rFonts w:ascii="Times New Roman" w:hAnsi="Times New Roman" w:cs="Times New Roman"/>
        </w:rPr>
        <w:t xml:space="preserve">, </w:t>
      </w:r>
      <w:r w:rsidR="0091265B" w:rsidRPr="008F67DA">
        <w:rPr>
          <w:rFonts w:ascii="Times New Roman" w:hAnsi="Times New Roman" w:cs="Times New Roman"/>
          <w:sz w:val="24"/>
          <w:szCs w:val="24"/>
        </w:rPr>
        <w:t xml:space="preserve">Awards Secretariat </w:t>
      </w:r>
      <w:r w:rsidR="00277BE7" w:rsidRPr="008F67DA">
        <w:rPr>
          <w:rFonts w:ascii="Times New Roman" w:hAnsi="Times New Roman" w:cs="Times New Roman"/>
          <w:sz w:val="24"/>
          <w:szCs w:val="24"/>
        </w:rPr>
        <w:t>Coordinator</w:t>
      </w:r>
      <w:r w:rsidR="00935A47">
        <w:rPr>
          <w:rFonts w:ascii="Times New Roman" w:hAnsi="Times New Roman" w:cs="Times New Roman"/>
          <w:sz w:val="24"/>
          <w:szCs w:val="24"/>
        </w:rPr>
        <w:t>s</w:t>
      </w:r>
      <w:r w:rsidR="00277BE7" w:rsidRPr="008F67DA">
        <w:rPr>
          <w:rFonts w:ascii="Times New Roman" w:hAnsi="Times New Roman" w:cs="Times New Roman"/>
          <w:sz w:val="24"/>
          <w:szCs w:val="24"/>
        </w:rPr>
        <w:t>, at</w:t>
      </w:r>
      <w:r w:rsidR="005B7DF5" w:rsidRPr="008F67DA"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tgtFrame="_blank" w:history="1">
        <w:r w:rsidR="003C5D86" w:rsidRPr="00785262">
          <w:rPr>
            <w:rStyle w:val="Hyperlink"/>
            <w:rFonts w:ascii="Times New Roman" w:hAnsi="Times New Roman" w:cs="Times New Roman"/>
            <w:color w:val="1155CC"/>
            <w:sz w:val="24"/>
            <w:szCs w:val="24"/>
            <w:shd w:val="clear" w:color="auto" w:fill="FFFFFF"/>
          </w:rPr>
          <w:t>fmes.ijmeethicsaward@gmail.com</w:t>
        </w:r>
      </w:hyperlink>
    </w:p>
    <w:p w14:paraId="6D282994" w14:textId="77777777" w:rsidR="002E4C43" w:rsidRPr="00A415CD" w:rsidRDefault="002E4C43" w:rsidP="002E4C43">
      <w:pPr>
        <w:shd w:val="clear" w:color="auto" w:fill="FFFFFF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415C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IN"/>
        </w:rPr>
        <w:t>Important dates:</w:t>
      </w:r>
    </w:p>
    <w:p w14:paraId="38D007A8" w14:textId="77777777" w:rsidR="002E4C43" w:rsidRPr="00A870C3" w:rsidRDefault="002E4C43" w:rsidP="002E4C43">
      <w:pPr>
        <w:pStyle w:val="ListParagraph"/>
        <w:numPr>
          <w:ilvl w:val="0"/>
          <w:numId w:val="15"/>
        </w:numPr>
        <w:shd w:val="clear" w:color="auto" w:fill="FFFFFF"/>
        <w:spacing w:after="0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>Call opens on:  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riday, December 23, 2022  </w:t>
      </w:r>
    </w:p>
    <w:p w14:paraId="1FC2794C" w14:textId="6A41E79C" w:rsidR="002E4C43" w:rsidRPr="00A870C3" w:rsidRDefault="002E4C43" w:rsidP="002E4C43">
      <w:pPr>
        <w:pStyle w:val="ListParagraph"/>
        <w:numPr>
          <w:ilvl w:val="0"/>
          <w:numId w:val="15"/>
        </w:numPr>
        <w:shd w:val="clear" w:color="auto" w:fill="FFFFFF"/>
        <w:spacing w:after="0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>Call ends</w:t>
      </w:r>
      <w:r w:rsidR="00CF420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n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onday, January 30, 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>2023, 11:59 pm IST</w:t>
      </w:r>
    </w:p>
    <w:p w14:paraId="02B4141B" w14:textId="6EC7FBF0" w:rsidR="002E4C43" w:rsidRPr="00A870C3" w:rsidRDefault="002E4C43" w:rsidP="002E4C43">
      <w:pPr>
        <w:pStyle w:val="ListParagraph"/>
        <w:numPr>
          <w:ilvl w:val="0"/>
          <w:numId w:val="15"/>
        </w:numPr>
        <w:shd w:val="clear" w:color="auto" w:fill="FFFFFF"/>
        <w:spacing w:after="0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ort-listing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f nominees 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y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FMES-</w:t>
      </w:r>
      <w:r w:rsidRPr="009464C0">
        <w:rPr>
          <w:rFonts w:ascii="Times New Roman" w:eastAsia="Times New Roman" w:hAnsi="Times New Roman" w:cs="Times New Roman"/>
          <w:i/>
          <w:color w:val="222222"/>
          <w:sz w:val="24"/>
          <w:szCs w:val="24"/>
        </w:rPr>
        <w:t>IJM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thics Awards Selection C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mmittee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uesday, February 28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>, 2023</w:t>
      </w:r>
    </w:p>
    <w:p w14:paraId="51740BD3" w14:textId="77777777" w:rsidR="002E4C43" w:rsidRPr="00A870C3" w:rsidRDefault="002E4C43" w:rsidP="002E4C43">
      <w:pPr>
        <w:pStyle w:val="ListParagraph"/>
        <w:numPr>
          <w:ilvl w:val="0"/>
          <w:numId w:val="15"/>
        </w:numPr>
        <w:shd w:val="clear" w:color="auto" w:fill="FFFFFF"/>
        <w:spacing w:after="0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inal decision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onday, March 13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>, 2023</w:t>
      </w:r>
    </w:p>
    <w:p w14:paraId="6BF68A73" w14:textId="09190CEB" w:rsidR="002E4C43" w:rsidRPr="00A870C3" w:rsidRDefault="002E4C43" w:rsidP="002E4C43">
      <w:pPr>
        <w:pStyle w:val="ListParagraph"/>
        <w:numPr>
          <w:ilvl w:val="0"/>
          <w:numId w:val="15"/>
        </w:numPr>
        <w:shd w:val="clear" w:color="auto" w:fill="FFFFFF"/>
        <w:spacing w:after="0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ward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resentation e-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eremony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aturday, 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rch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5</w:t>
      </w:r>
      <w:r w:rsidRPr="00A870C3">
        <w:rPr>
          <w:rFonts w:ascii="Times New Roman" w:eastAsia="Times New Roman" w:hAnsi="Times New Roman" w:cs="Times New Roman"/>
          <w:color w:val="222222"/>
          <w:sz w:val="24"/>
          <w:szCs w:val="24"/>
        </w:rPr>
        <w:t>, 2023 (Virtual Event, hosted by FMES in collaboration with the BALM, Chennai)</w:t>
      </w:r>
    </w:p>
    <w:p w14:paraId="6776533C" w14:textId="1316CFA2" w:rsidR="00A25720" w:rsidRPr="00A870C3" w:rsidRDefault="00A25720" w:rsidP="002E4C43">
      <w:pPr>
        <w:pStyle w:val="ListParagraph"/>
        <w:shd w:val="clear" w:color="auto" w:fill="FFFFFF"/>
        <w:spacing w:after="0" w:line="224" w:lineRule="atLeast"/>
        <w:ind w:left="360"/>
        <w:jc w:val="both"/>
        <w:rPr>
          <w:rFonts w:ascii="Arial" w:eastAsia="Times New Roman" w:hAnsi="Arial" w:cs="Arial"/>
          <w:color w:val="222222"/>
          <w:sz w:val="24"/>
          <w:szCs w:val="24"/>
        </w:rPr>
      </w:pPr>
    </w:p>
    <w:p w14:paraId="60353293" w14:textId="77777777" w:rsidR="00C90210" w:rsidRPr="0099157A" w:rsidRDefault="00C90210" w:rsidP="00C90210">
      <w:pPr>
        <w:rPr>
          <w:rStyle w:val="fontstyle01"/>
        </w:rPr>
      </w:pPr>
    </w:p>
    <w:p w14:paraId="73E21248" w14:textId="6B32CC1A" w:rsidR="00C90210" w:rsidRPr="0099157A" w:rsidRDefault="004D04B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  <w:lang w:val="en-US" w:bidi="mr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F30187" wp14:editId="4E9953DB">
                <wp:simplePos x="0" y="0"/>
                <wp:positionH relativeFrom="column">
                  <wp:posOffset>-191135</wp:posOffset>
                </wp:positionH>
                <wp:positionV relativeFrom="paragraph">
                  <wp:posOffset>21590</wp:posOffset>
                </wp:positionV>
                <wp:extent cx="6259830" cy="29845"/>
                <wp:effectExtent l="19050" t="19050" r="7620" b="2730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59830" cy="29845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9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4358CCF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5.05pt,1.7pt" to="477.8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" strokecolor="#4f81bd [3204]" strokeweight="3pt">
                <v:shadow on="t" opacity="22936f" origin=",.5" offset="0,.63889mm"/>
              </v:line>
            </w:pict>
          </mc:Fallback>
        </mc:AlternateContent>
      </w:r>
    </w:p>
    <w:p w14:paraId="42E44F0A" w14:textId="77777777" w:rsidR="00C90210" w:rsidRPr="0099157A" w:rsidRDefault="003F45D4" w:rsidP="003F45D4">
      <w:pPr>
        <w:shd w:val="clear" w:color="auto" w:fill="C6D9F1" w:themeFill="text2" w:themeFillTint="33"/>
        <w:ind w:hanging="142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ection 1: </w:t>
      </w:r>
      <w:r w:rsidR="00C90210" w:rsidRPr="0099157A">
        <w:rPr>
          <w:rFonts w:ascii="Times New Roman" w:hAnsi="Times New Roman" w:cs="Times New Roman"/>
          <w:b/>
          <w:bCs/>
          <w:color w:val="000000"/>
          <w:sz w:val="24"/>
          <w:szCs w:val="24"/>
        </w:rPr>
        <w:t>Details of the nominee</w:t>
      </w:r>
    </w:p>
    <w:tbl>
      <w:tblPr>
        <w:tblStyle w:val="TableGrid"/>
        <w:tblW w:w="9607" w:type="dxa"/>
        <w:tblLook w:val="04A0" w:firstRow="1" w:lastRow="0" w:firstColumn="1" w:lastColumn="0" w:noHBand="0" w:noVBand="1"/>
      </w:tblPr>
      <w:tblGrid>
        <w:gridCol w:w="997"/>
        <w:gridCol w:w="1916"/>
        <w:gridCol w:w="6694"/>
      </w:tblGrid>
      <w:tr w:rsidR="00C90210" w:rsidRPr="0099157A" w14:paraId="1D92769C" w14:textId="77777777">
        <w:trPr>
          <w:trHeight w:val="385"/>
        </w:trPr>
        <w:tc>
          <w:tcPr>
            <w:tcW w:w="997" w:type="dxa"/>
          </w:tcPr>
          <w:p w14:paraId="4BB90847" w14:textId="3254A256" w:rsidR="00C90210" w:rsidRPr="0099157A" w:rsidRDefault="00C90210" w:rsidP="00C9021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.No.</w:t>
            </w:r>
          </w:p>
        </w:tc>
        <w:tc>
          <w:tcPr>
            <w:tcW w:w="1916" w:type="dxa"/>
          </w:tcPr>
          <w:p w14:paraId="147F56E0" w14:textId="77777777" w:rsidR="00C90210" w:rsidRPr="0099157A" w:rsidRDefault="00C90210" w:rsidP="00C9021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articulars</w:t>
            </w:r>
            <w:r w:rsidR="00CE6F5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*</w:t>
            </w:r>
          </w:p>
        </w:tc>
        <w:tc>
          <w:tcPr>
            <w:tcW w:w="6694" w:type="dxa"/>
          </w:tcPr>
          <w:p w14:paraId="743482FF" w14:textId="77777777" w:rsidR="00C90210" w:rsidRPr="0099157A" w:rsidRDefault="00C90210" w:rsidP="00C90210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tails</w:t>
            </w:r>
          </w:p>
        </w:tc>
      </w:tr>
      <w:tr w:rsidR="00C90210" w:rsidRPr="0099157A" w14:paraId="5D09B6A3" w14:textId="77777777">
        <w:trPr>
          <w:trHeight w:val="410"/>
        </w:trPr>
        <w:tc>
          <w:tcPr>
            <w:tcW w:w="997" w:type="dxa"/>
          </w:tcPr>
          <w:p w14:paraId="16DD0FD2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1916" w:type="dxa"/>
          </w:tcPr>
          <w:p w14:paraId="39B4BA44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6694" w:type="dxa"/>
          </w:tcPr>
          <w:p w14:paraId="655A8769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2E094213" w14:textId="77777777">
        <w:trPr>
          <w:trHeight w:val="410"/>
        </w:trPr>
        <w:tc>
          <w:tcPr>
            <w:tcW w:w="997" w:type="dxa"/>
          </w:tcPr>
          <w:p w14:paraId="58B06FD8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. </w:t>
            </w:r>
          </w:p>
        </w:tc>
        <w:tc>
          <w:tcPr>
            <w:tcW w:w="1916" w:type="dxa"/>
          </w:tcPr>
          <w:p w14:paraId="03BF8924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6694" w:type="dxa"/>
          </w:tcPr>
          <w:p w14:paraId="65FCCB1F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0D690E8F" w14:textId="77777777">
        <w:trPr>
          <w:trHeight w:val="385"/>
        </w:trPr>
        <w:tc>
          <w:tcPr>
            <w:tcW w:w="997" w:type="dxa"/>
          </w:tcPr>
          <w:p w14:paraId="34389644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</w:p>
        </w:tc>
        <w:tc>
          <w:tcPr>
            <w:tcW w:w="1916" w:type="dxa"/>
          </w:tcPr>
          <w:p w14:paraId="79E96D7D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6694" w:type="dxa"/>
          </w:tcPr>
          <w:p w14:paraId="0B1A5CDC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7D272D6D" w14:textId="77777777">
        <w:trPr>
          <w:trHeight w:val="410"/>
        </w:trPr>
        <w:tc>
          <w:tcPr>
            <w:tcW w:w="997" w:type="dxa"/>
          </w:tcPr>
          <w:p w14:paraId="126044FD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</w:p>
        </w:tc>
        <w:tc>
          <w:tcPr>
            <w:tcW w:w="1916" w:type="dxa"/>
          </w:tcPr>
          <w:p w14:paraId="12436ADD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tionality</w:t>
            </w:r>
          </w:p>
        </w:tc>
        <w:tc>
          <w:tcPr>
            <w:tcW w:w="6694" w:type="dxa"/>
          </w:tcPr>
          <w:p w14:paraId="3F6768AB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4A849F6E" w14:textId="77777777">
        <w:trPr>
          <w:trHeight w:val="385"/>
        </w:trPr>
        <w:tc>
          <w:tcPr>
            <w:tcW w:w="997" w:type="dxa"/>
          </w:tcPr>
          <w:p w14:paraId="6306AF79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5.</w:t>
            </w:r>
          </w:p>
        </w:tc>
        <w:tc>
          <w:tcPr>
            <w:tcW w:w="1916" w:type="dxa"/>
          </w:tcPr>
          <w:p w14:paraId="12869EFC" w14:textId="6FB9F510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sition</w:t>
            </w:r>
            <w:r w:rsidR="00FA0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if applicable)</w:t>
            </w:r>
          </w:p>
        </w:tc>
        <w:tc>
          <w:tcPr>
            <w:tcW w:w="6694" w:type="dxa"/>
          </w:tcPr>
          <w:p w14:paraId="518DDDD9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687ADB87" w14:textId="77777777">
        <w:trPr>
          <w:trHeight w:val="410"/>
        </w:trPr>
        <w:tc>
          <w:tcPr>
            <w:tcW w:w="997" w:type="dxa"/>
          </w:tcPr>
          <w:p w14:paraId="5CE51161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</w:t>
            </w:r>
          </w:p>
        </w:tc>
        <w:tc>
          <w:tcPr>
            <w:tcW w:w="1916" w:type="dxa"/>
          </w:tcPr>
          <w:p w14:paraId="5AD8AEF2" w14:textId="0622C476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ganisation</w:t>
            </w:r>
            <w:r w:rsidR="00FA0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if applicable)</w:t>
            </w:r>
          </w:p>
        </w:tc>
        <w:tc>
          <w:tcPr>
            <w:tcW w:w="6694" w:type="dxa"/>
          </w:tcPr>
          <w:p w14:paraId="45BC6BA8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5FD299D5" w14:textId="77777777">
        <w:trPr>
          <w:trHeight w:val="410"/>
        </w:trPr>
        <w:tc>
          <w:tcPr>
            <w:tcW w:w="997" w:type="dxa"/>
          </w:tcPr>
          <w:p w14:paraId="4C44BF88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. </w:t>
            </w:r>
          </w:p>
        </w:tc>
        <w:tc>
          <w:tcPr>
            <w:tcW w:w="1916" w:type="dxa"/>
          </w:tcPr>
          <w:p w14:paraId="0474970E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xperience </w:t>
            </w:r>
          </w:p>
        </w:tc>
        <w:tc>
          <w:tcPr>
            <w:tcW w:w="6694" w:type="dxa"/>
          </w:tcPr>
          <w:p w14:paraId="07D3B4FA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1EBC9D93" w14:textId="77777777">
        <w:trPr>
          <w:trHeight w:val="410"/>
        </w:trPr>
        <w:tc>
          <w:tcPr>
            <w:tcW w:w="997" w:type="dxa"/>
          </w:tcPr>
          <w:p w14:paraId="2D64775E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916" w:type="dxa"/>
          </w:tcPr>
          <w:p w14:paraId="024415B6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act phone number</w:t>
            </w:r>
          </w:p>
        </w:tc>
        <w:tc>
          <w:tcPr>
            <w:tcW w:w="6694" w:type="dxa"/>
          </w:tcPr>
          <w:p w14:paraId="0901A250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90210" w:rsidRPr="0099157A" w14:paraId="5FB9807B" w14:textId="77777777">
        <w:trPr>
          <w:trHeight w:val="410"/>
        </w:trPr>
        <w:tc>
          <w:tcPr>
            <w:tcW w:w="997" w:type="dxa"/>
          </w:tcPr>
          <w:p w14:paraId="44F5D7F3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916" w:type="dxa"/>
          </w:tcPr>
          <w:p w14:paraId="266A61C7" w14:textId="77777777" w:rsidR="00C90210" w:rsidRPr="0099157A" w:rsidRDefault="00C90210" w:rsidP="002563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915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ntact email </w:t>
            </w:r>
            <w:r w:rsidR="00F218C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6694" w:type="dxa"/>
          </w:tcPr>
          <w:p w14:paraId="5A35DF04" w14:textId="77777777" w:rsidR="00C90210" w:rsidRPr="0099157A" w:rsidRDefault="00C9021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CE05F48" w14:textId="77777777" w:rsidR="00FA0DA8" w:rsidRDefault="00FA0DA8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6A82DB54" w14:textId="67BF9C69" w:rsidR="00DE5FBE" w:rsidRPr="00DE5FBE" w:rsidRDefault="00DE5FBE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E5FB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Nominated by: </w:t>
      </w:r>
    </w:p>
    <w:p w14:paraId="39250DE4" w14:textId="77777777" w:rsidR="00DE5FBE" w:rsidRDefault="00DE5FBE" w:rsidP="00DE5FB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me:</w:t>
      </w:r>
    </w:p>
    <w:p w14:paraId="5D92BEA4" w14:textId="77777777" w:rsidR="00DE5FBE" w:rsidRDefault="00DE5FBE" w:rsidP="00DE5FB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ddress:</w:t>
      </w:r>
    </w:p>
    <w:p w14:paraId="61A8791C" w14:textId="77777777" w:rsidR="00DE5FBE" w:rsidRDefault="00DE5FBE" w:rsidP="00DE5FB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ffiliation:</w:t>
      </w:r>
    </w:p>
    <w:p w14:paraId="173B17B8" w14:textId="77777777" w:rsidR="00DE5FBE" w:rsidRDefault="00DE5FBE" w:rsidP="00DE5FB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lation to nominee</w:t>
      </w:r>
      <w:r w:rsidR="009F0C06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</w:p>
    <w:p w14:paraId="51099A93" w14:textId="77777777" w:rsidR="00DE5FBE" w:rsidRDefault="00DE5FBE" w:rsidP="00DE5FBE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56FA716" w14:textId="3882BF21" w:rsidR="00803C56" w:rsidRDefault="003F45D4" w:rsidP="00A7443A">
      <w:pPr>
        <w:shd w:val="clear" w:color="auto" w:fill="C6D9F1" w:themeFill="text2" w:themeFillTint="33"/>
        <w:ind w:hanging="142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ection 2: </w:t>
      </w:r>
      <w:r w:rsidR="00C90210" w:rsidRPr="0099157A">
        <w:rPr>
          <w:rFonts w:ascii="Times New Roman" w:hAnsi="Times New Roman" w:cs="Times New Roman"/>
          <w:b/>
          <w:bCs/>
          <w:color w:val="000000"/>
          <w:sz w:val="24"/>
          <w:szCs w:val="24"/>
        </w:rPr>
        <w:t>Statement in support of nomination and evaluation criteri</w:t>
      </w:r>
      <w:r w:rsidR="00A7443A">
        <w:rPr>
          <w:rFonts w:ascii="Times New Roman" w:hAnsi="Times New Roman" w:cs="Times New Roman"/>
          <w:b/>
          <w:bCs/>
          <w:color w:val="000000"/>
          <w:sz w:val="24"/>
          <w:szCs w:val="24"/>
        </w:rPr>
        <w:t>a</w:t>
      </w:r>
      <w:r w:rsidR="00256301" w:rsidRPr="00785262">
        <w:rPr>
          <w:rFonts w:ascii="Times New Roman" w:hAnsi="Times New Roman" w:cs="Times New Roman"/>
          <w:iCs/>
          <w:sz w:val="24"/>
          <w:szCs w:val="24"/>
        </w:rPr>
        <w:t>.</w:t>
      </w:r>
    </w:p>
    <w:p w14:paraId="2769ADD7" w14:textId="77777777" w:rsidR="00244F5E" w:rsidRPr="000C3B96" w:rsidRDefault="00244F5E" w:rsidP="000C3B9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B96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text of pract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9157A" w:rsidRPr="0056008C" w14:paraId="348E9A2C" w14:textId="77777777">
        <w:tc>
          <w:tcPr>
            <w:tcW w:w="9242" w:type="dxa"/>
          </w:tcPr>
          <w:p w14:paraId="1C3EE973" w14:textId="21B0422B" w:rsidR="0099157A" w:rsidRPr="0056008C" w:rsidRDefault="00244F5E" w:rsidP="002626F8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7A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cribe the environment in which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nominee has been working </w:t>
            </w:r>
            <w:r w:rsidRPr="00137AB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d </w:t>
            </w:r>
            <w:r w:rsidR="002626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allenges </w:t>
            </w:r>
            <w:r w:rsidR="002626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nomine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626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a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overcome</w:t>
            </w:r>
            <w:r w:rsidR="00891A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general, and</w:t>
            </w:r>
            <w:r w:rsidR="004C1B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while working for mental health issues</w:t>
            </w:r>
            <w:r w:rsidR="00891A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particula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</w:t>
            </w:r>
          </w:p>
        </w:tc>
      </w:tr>
      <w:tr w:rsidR="0099157A" w:rsidRPr="0056008C" w14:paraId="32A3F4EB" w14:textId="77777777">
        <w:tc>
          <w:tcPr>
            <w:tcW w:w="9242" w:type="dxa"/>
          </w:tcPr>
          <w:p w14:paraId="5DBD6911" w14:textId="77777777" w:rsidR="0099157A" w:rsidRPr="0056008C" w:rsidRDefault="0099157A" w:rsidP="00244F5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6749E45" w14:textId="77777777" w:rsidR="0099157A" w:rsidRPr="0056008C" w:rsidRDefault="0099157A" w:rsidP="00244F5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2E8A8E4" w14:textId="77777777" w:rsidR="0099157A" w:rsidRPr="0056008C" w:rsidRDefault="0099157A" w:rsidP="00244F5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6F796CA" w14:textId="77777777" w:rsidR="00244F5E" w:rsidRDefault="00244F5E" w:rsidP="00244F5E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360B5CC" w14:textId="01E7301C" w:rsidR="00244F5E" w:rsidRPr="00505C7D" w:rsidRDefault="00244F5E" w:rsidP="000C3B96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C3B9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erving the underserved </w:t>
      </w:r>
      <w:r w:rsidR="00891473">
        <w:rPr>
          <w:rFonts w:ascii="Times New Roman" w:hAnsi="Times New Roman" w:cs="Times New Roman"/>
          <w:b/>
          <w:bCs/>
          <w:color w:val="000000"/>
          <w:sz w:val="24"/>
          <w:szCs w:val="24"/>
        </w:rPr>
        <w:t>and</w:t>
      </w:r>
      <w:r w:rsidR="00B12B3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0C3B96">
        <w:rPr>
          <w:rFonts w:ascii="Times New Roman" w:hAnsi="Times New Roman" w:cs="Times New Roman"/>
          <w:b/>
          <w:bCs/>
          <w:color w:val="000000"/>
          <w:sz w:val="24"/>
          <w:szCs w:val="24"/>
        </w:rPr>
        <w:t>improving access to healthcare</w:t>
      </w:r>
      <w:r w:rsidR="00891AD3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during the pandem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9157A" w:rsidRPr="0056008C" w14:paraId="7581BFEA" w14:textId="77777777">
        <w:tc>
          <w:tcPr>
            <w:tcW w:w="9242" w:type="dxa"/>
          </w:tcPr>
          <w:p w14:paraId="602B3AF5" w14:textId="6F5851AF" w:rsidR="0099157A" w:rsidRPr="00782551" w:rsidRDefault="00244F5E" w:rsidP="00A90EC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ich are some of the marginalised communities/groups the nominee has come face to face </w:t>
            </w:r>
            <w:r w:rsidR="008914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ith </w:t>
            </w:r>
            <w:r w:rsidR="00A90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ile working</w:t>
            </w:r>
            <w:r w:rsidR="00C76D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mental healthcare</w:t>
            </w:r>
            <w:r w:rsidR="00A90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pac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 Please</w:t>
            </w:r>
            <w:r w:rsidR="00A90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riefly describe their situations.</w:t>
            </w:r>
          </w:p>
        </w:tc>
      </w:tr>
      <w:tr w:rsidR="0099157A" w:rsidRPr="0056008C" w14:paraId="270267FF" w14:textId="77777777">
        <w:tc>
          <w:tcPr>
            <w:tcW w:w="9242" w:type="dxa"/>
          </w:tcPr>
          <w:p w14:paraId="0DAC57F7" w14:textId="77777777" w:rsidR="0099157A" w:rsidRPr="0056008C" w:rsidRDefault="009915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7B75E32" w14:textId="77777777" w:rsidR="0099157A" w:rsidRPr="0056008C" w:rsidRDefault="009915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0A5783C" w14:textId="77777777" w:rsidR="0099157A" w:rsidRPr="0056008C" w:rsidRDefault="009915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25C5F14" w14:textId="77777777" w:rsidR="0099157A" w:rsidRPr="0056008C" w:rsidRDefault="0099157A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01CC7" w:rsidRPr="0056008C" w14:paraId="5761CD1A" w14:textId="77777777">
        <w:tc>
          <w:tcPr>
            <w:tcW w:w="9242" w:type="dxa"/>
          </w:tcPr>
          <w:p w14:paraId="4CB85A02" w14:textId="10A37A41" w:rsidR="00F01CC7" w:rsidRPr="00244F5E" w:rsidRDefault="00244F5E" w:rsidP="00244F5E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cribe the strategies the nominee employs to </w:t>
            </w:r>
            <w:r w:rsidR="004C1BA7"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ring </w:t>
            </w:r>
            <w:r w:rsidR="004C1B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tal</w:t>
            </w:r>
            <w:r w:rsidR="00B12B3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althcare to these groups, include them</w:t>
            </w:r>
            <w:r w:rsidR="008914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r assist them in accessing healthcare.</w:t>
            </w:r>
          </w:p>
        </w:tc>
      </w:tr>
      <w:tr w:rsidR="00F01CC7" w:rsidRPr="0056008C" w14:paraId="4F2ECF69" w14:textId="77777777">
        <w:tc>
          <w:tcPr>
            <w:tcW w:w="9242" w:type="dxa"/>
          </w:tcPr>
          <w:p w14:paraId="5E063822" w14:textId="77777777" w:rsidR="00F01CC7" w:rsidRPr="0056008C" w:rsidRDefault="00F01CC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FA45A74" w14:textId="77777777" w:rsidR="00F01CC7" w:rsidRPr="0056008C" w:rsidRDefault="00F01CC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1D7BC9F" w14:textId="77777777" w:rsidR="0099157A" w:rsidRPr="0056008C" w:rsidRDefault="0099157A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01CC7" w:rsidRPr="0056008C" w14:paraId="344526C6" w14:textId="77777777">
        <w:trPr>
          <w:trHeight w:val="431"/>
        </w:trPr>
        <w:tc>
          <w:tcPr>
            <w:tcW w:w="9242" w:type="dxa"/>
          </w:tcPr>
          <w:p w14:paraId="5C6BF28E" w14:textId="2A42941F" w:rsidR="00F01CC7" w:rsidRPr="00244F5E" w:rsidRDefault="00244F5E" w:rsidP="00961DD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cribe some of the key challenges the nominee faces/faced serving these underserved communities and how </w:t>
            </w:r>
            <w:r w:rsidR="00961DD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nominee 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sponded to them. </w:t>
            </w:r>
          </w:p>
        </w:tc>
      </w:tr>
      <w:tr w:rsidR="00F01CC7" w:rsidRPr="0056008C" w14:paraId="0718F6BE" w14:textId="77777777">
        <w:tc>
          <w:tcPr>
            <w:tcW w:w="9242" w:type="dxa"/>
          </w:tcPr>
          <w:p w14:paraId="5BED5710" w14:textId="519A125C" w:rsidR="00F01CC7" w:rsidRDefault="00F01CC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EBF2ED6" w14:textId="77777777" w:rsidR="00CF420D" w:rsidRPr="0056008C" w:rsidRDefault="00CF420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B31F88C" w14:textId="77777777" w:rsidR="00F01CC7" w:rsidRPr="0056008C" w:rsidRDefault="00F01CC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63BE8F5E" w14:textId="77777777" w:rsidR="00F01CC7" w:rsidRPr="0056008C" w:rsidRDefault="00F01CC7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F01CC7" w:rsidRPr="0056008C" w14:paraId="22FA4D48" w14:textId="77777777">
        <w:tc>
          <w:tcPr>
            <w:tcW w:w="9242" w:type="dxa"/>
          </w:tcPr>
          <w:p w14:paraId="208EF9C5" w14:textId="0739AE64" w:rsidR="00244F5E" w:rsidRPr="00244F5E" w:rsidRDefault="00244F5E" w:rsidP="00244F5E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as the nominee been able to improve their</w:t>
            </w:r>
            <w:r w:rsidR="007852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marginalised communities)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ccess to</w:t>
            </w:r>
            <w:r w:rsidR="004C1B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12B3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tal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ealthcare? How? </w:t>
            </w:r>
          </w:p>
          <w:p w14:paraId="2810AE45" w14:textId="77777777" w:rsidR="00F01CC7" w:rsidRPr="0056008C" w:rsidRDefault="00F01CC7" w:rsidP="008613E4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01CC7" w:rsidRPr="0056008C" w14:paraId="6EBB58DC" w14:textId="77777777">
        <w:tc>
          <w:tcPr>
            <w:tcW w:w="9242" w:type="dxa"/>
          </w:tcPr>
          <w:p w14:paraId="7773902E" w14:textId="77777777" w:rsidR="00591A25" w:rsidRPr="0056008C" w:rsidRDefault="00591A2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76F2A6D" w14:textId="77777777" w:rsidR="00591A25" w:rsidRPr="0056008C" w:rsidRDefault="00591A2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44CD1C8" w14:textId="77777777" w:rsidR="0054303C" w:rsidRDefault="0054303C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244F5E" w14:paraId="7604F005" w14:textId="77777777" w:rsidTr="00244F5E">
        <w:trPr>
          <w:trHeight w:val="655"/>
        </w:trPr>
        <w:tc>
          <w:tcPr>
            <w:tcW w:w="9264" w:type="dxa"/>
          </w:tcPr>
          <w:p w14:paraId="3218A1D3" w14:textId="6171F8CC" w:rsidR="00244F5E" w:rsidRPr="00244F5E" w:rsidRDefault="00244F5E" w:rsidP="00505C7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ow has society benefited from the work done in this area by the nominee? Has </w:t>
            </w:r>
            <w:r w:rsidR="008914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/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 involved them</w:t>
            </w:r>
            <w:r w:rsidR="007852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marginalised communities)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work? If yes, how? If not, what have been the hurdles? </w:t>
            </w:r>
          </w:p>
        </w:tc>
      </w:tr>
      <w:tr w:rsidR="00244F5E" w14:paraId="522A7821" w14:textId="77777777" w:rsidTr="00244F5E">
        <w:tc>
          <w:tcPr>
            <w:tcW w:w="9264" w:type="dxa"/>
          </w:tcPr>
          <w:p w14:paraId="3678DDE3" w14:textId="77777777" w:rsidR="00244F5E" w:rsidRDefault="00244F5E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55E520DC" w14:textId="77777777" w:rsidR="00244F5E" w:rsidRDefault="00244F5E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424F6C85" w14:textId="77777777" w:rsidR="00244F5E" w:rsidRDefault="00244F5E" w:rsidP="00DE5FBE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C02FEAF" w14:textId="77777777" w:rsidR="00244F5E" w:rsidRPr="00505C7D" w:rsidRDefault="00244F5E" w:rsidP="000C3B9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0C3B96">
        <w:rPr>
          <w:rFonts w:ascii="Times New Roman" w:hAnsi="Times New Roman" w:cs="Times New Roman"/>
          <w:b/>
          <w:bCs/>
          <w:color w:val="000000"/>
          <w:sz w:val="24"/>
          <w:szCs w:val="24"/>
        </w:rPr>
        <w:t>Efforts to promote ethical pract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244F5E" w14:paraId="5E082656" w14:textId="77777777" w:rsidTr="00244F5E">
        <w:tc>
          <w:tcPr>
            <w:tcW w:w="9264" w:type="dxa"/>
          </w:tcPr>
          <w:p w14:paraId="19F16DA6" w14:textId="484C2B16" w:rsidR="00244F5E" w:rsidRPr="00244F5E" w:rsidRDefault="00244F5E" w:rsidP="00DE3E2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scribe the efforts </w:t>
            </w:r>
            <w:r w:rsidR="00DE3E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</w:t>
            </w:r>
            <w:r w:rsidR="00DE3E23"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nominee to maintain high ethical standards in </w:t>
            </w:r>
            <w:r w:rsidR="004C1B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ental healthcare 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actice and influence change in </w:t>
            </w:r>
            <w:r w:rsidR="00DE3E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tal healthcare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44F5E" w14:paraId="78DFCB4E" w14:textId="77777777" w:rsidTr="00244F5E">
        <w:tc>
          <w:tcPr>
            <w:tcW w:w="9264" w:type="dxa"/>
          </w:tcPr>
          <w:p w14:paraId="5FAB9DD0" w14:textId="77777777" w:rsidR="00244F5E" w:rsidRDefault="00244F5E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79B39172" w14:textId="37AC14ED" w:rsidR="00CF420D" w:rsidRDefault="00CF420D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3C876A25" w14:textId="77777777" w:rsidR="00244F5E" w:rsidRDefault="00244F5E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244F5E" w14:paraId="3B841496" w14:textId="77777777" w:rsidTr="00244F5E">
        <w:tc>
          <w:tcPr>
            <w:tcW w:w="9264" w:type="dxa"/>
          </w:tcPr>
          <w:p w14:paraId="31FFDC31" w14:textId="3D37EB78" w:rsidR="00244F5E" w:rsidRPr="00244F5E" w:rsidRDefault="00244F5E" w:rsidP="00244F5E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at strategies the nominee has been recommending to promote ethical practice at the level of the individual practitioner and the institution</w:t>
            </w:r>
            <w:r w:rsidR="004C1B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organisation</w:t>
            </w:r>
            <w:r w:rsidRPr="00244F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? </w:t>
            </w:r>
          </w:p>
          <w:p w14:paraId="3FAF19F8" w14:textId="77777777" w:rsidR="00244F5E" w:rsidRDefault="00244F5E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  <w:tr w:rsidR="00244F5E" w14:paraId="605195DE" w14:textId="77777777" w:rsidTr="00244F5E">
        <w:tc>
          <w:tcPr>
            <w:tcW w:w="9264" w:type="dxa"/>
          </w:tcPr>
          <w:p w14:paraId="4A92DC8C" w14:textId="77777777" w:rsidR="00244F5E" w:rsidRDefault="00244F5E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5516A1FF" w14:textId="20A3E4F2" w:rsidR="00CF420D" w:rsidRDefault="00CF420D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34EF4482" w14:textId="77777777" w:rsidR="00244F5E" w:rsidRDefault="00244F5E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244F5E" w14:paraId="333D65B2" w14:textId="77777777" w:rsidTr="00244F5E">
        <w:tc>
          <w:tcPr>
            <w:tcW w:w="9264" w:type="dxa"/>
          </w:tcPr>
          <w:p w14:paraId="5A24076A" w14:textId="77777777" w:rsidR="00244F5E" w:rsidRPr="000C3B96" w:rsidRDefault="000C3B96" w:rsidP="00505C7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Please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ell us </w:t>
            </w:r>
            <w:r w:rsidR="0089147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he 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strategy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used by the nominee 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 involve physicians, medical societies</w:t>
            </w:r>
            <w:r w:rsidR="0089147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and the government.</w:t>
            </w:r>
          </w:p>
        </w:tc>
      </w:tr>
      <w:tr w:rsidR="00244F5E" w14:paraId="3C6ACC79" w14:textId="77777777" w:rsidTr="00244F5E">
        <w:tc>
          <w:tcPr>
            <w:tcW w:w="9264" w:type="dxa"/>
          </w:tcPr>
          <w:p w14:paraId="1C9DD566" w14:textId="77777777" w:rsidR="00244F5E" w:rsidRDefault="00244F5E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55731EA0" w14:textId="2E6CBD10" w:rsidR="00CF420D" w:rsidRDefault="00CF420D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68330A75" w14:textId="77777777" w:rsidR="00244F5E" w:rsidRDefault="00244F5E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92515CE" w14:textId="77777777" w:rsidR="000C3B96" w:rsidRPr="000C3B96" w:rsidRDefault="000C3B96" w:rsidP="000C3B9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0C3B96">
        <w:rPr>
          <w:rFonts w:ascii="Times New Roman" w:hAnsi="Times New Roman" w:cs="Times New Roman"/>
          <w:b/>
          <w:bCs/>
          <w:sz w:val="24"/>
          <w:szCs w:val="24"/>
          <w:lang w:val="en-IN"/>
        </w:rPr>
        <w:t>Learnings and moving forw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0C3B96" w14:paraId="2BD84E7E" w14:textId="77777777" w:rsidTr="000C3B96">
        <w:tc>
          <w:tcPr>
            <w:tcW w:w="9264" w:type="dxa"/>
          </w:tcPr>
          <w:p w14:paraId="6EC23781" w14:textId="73971A44" w:rsidR="000C3B96" w:rsidRPr="000C3B96" w:rsidRDefault="000C3B96" w:rsidP="00DE3E2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0C3B9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What do you think </w:t>
            </w:r>
            <w:r w:rsidR="00DE3E2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re the</w:t>
            </w:r>
            <w:r w:rsidRPr="000C3B9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lessons </w:t>
            </w:r>
            <w:r w:rsidR="0089147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earned by</w:t>
            </w:r>
            <w:r w:rsidR="00116F2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0C3B9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he nominee in </w:t>
            </w:r>
            <w:r w:rsidR="0078526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eir</w:t>
            </w:r>
            <w:r w:rsidRPr="000C3B9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work experience</w:t>
            </w:r>
            <w:r w:rsidR="004C1BA7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in the space of mental healthcare</w:t>
            </w:r>
            <w:r w:rsidRPr="000C3B9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?</w:t>
            </w:r>
          </w:p>
        </w:tc>
      </w:tr>
      <w:tr w:rsidR="000C3B96" w14:paraId="7BB60741" w14:textId="77777777" w:rsidTr="000C3B96">
        <w:tc>
          <w:tcPr>
            <w:tcW w:w="9264" w:type="dxa"/>
          </w:tcPr>
          <w:p w14:paraId="50E8937D" w14:textId="77777777" w:rsidR="000C3B96" w:rsidRDefault="000C3B96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244810B7" w14:textId="51D76FCB" w:rsidR="00CF420D" w:rsidRDefault="00CF420D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11415375" w14:textId="77777777" w:rsidR="000C3B96" w:rsidRDefault="000C3B96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0C3B96" w14:paraId="28D9A251" w14:textId="77777777" w:rsidTr="000C3B96">
        <w:tc>
          <w:tcPr>
            <w:tcW w:w="9264" w:type="dxa"/>
          </w:tcPr>
          <w:p w14:paraId="122B7950" w14:textId="4CD8421D" w:rsidR="000C3B96" w:rsidRPr="000C3B96" w:rsidRDefault="000C3B96" w:rsidP="002626F8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If there </w:t>
            </w:r>
            <w:r w:rsidR="002626F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as</w:t>
            </w:r>
            <w:r w:rsidR="002626F8"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nything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hat nominee could have done differently 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ince</w:t>
            </w:r>
            <w:r w:rsidR="00CF420D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the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inception of </w:t>
            </w:r>
            <w:r w:rsidR="0078526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eir</w:t>
            </w:r>
            <w:r w:rsidR="00891473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work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, what would that be? Please explain.</w:t>
            </w:r>
          </w:p>
        </w:tc>
      </w:tr>
      <w:tr w:rsidR="000C3B96" w14:paraId="46109EED" w14:textId="77777777" w:rsidTr="000C3B96">
        <w:tc>
          <w:tcPr>
            <w:tcW w:w="9264" w:type="dxa"/>
          </w:tcPr>
          <w:p w14:paraId="3A7DF2A7" w14:textId="77777777" w:rsidR="000C3B96" w:rsidRDefault="000C3B96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4034D65E" w14:textId="22AF4F32" w:rsidR="00CF420D" w:rsidRDefault="00CF420D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06ADCE95" w14:textId="77777777" w:rsidR="000C3B96" w:rsidRDefault="000C3B96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0C3B96" w14:paraId="690A50C9" w14:textId="77777777" w:rsidTr="000C3B96">
        <w:tc>
          <w:tcPr>
            <w:tcW w:w="9264" w:type="dxa"/>
          </w:tcPr>
          <w:p w14:paraId="54DACD7E" w14:textId="2017CFFD" w:rsidR="000C3B96" w:rsidRPr="000C3B96" w:rsidRDefault="000C3B96" w:rsidP="000C3B9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Please describe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o us </w:t>
            </w:r>
            <w:r w:rsidR="00B97DC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he 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future plans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of the nominee you may know regarding 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urther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g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the cause of bioethics</w:t>
            </w:r>
            <w:r w:rsidR="004C1BA7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in the space of mental healthcare</w:t>
            </w:r>
            <w:r w:rsidRPr="00C413A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.</w:t>
            </w:r>
          </w:p>
        </w:tc>
      </w:tr>
      <w:tr w:rsidR="000C3B96" w14:paraId="213E4C09" w14:textId="77777777" w:rsidTr="000C3B96">
        <w:tc>
          <w:tcPr>
            <w:tcW w:w="9264" w:type="dxa"/>
          </w:tcPr>
          <w:p w14:paraId="34781C9B" w14:textId="77777777" w:rsidR="000C3B96" w:rsidRDefault="000C3B96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4BCA0C14" w14:textId="5D6CDD71" w:rsidR="00CF420D" w:rsidRDefault="00CF420D" w:rsidP="00DE5FBE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6DF7B6E7" w14:textId="77777777" w:rsidR="000C3B96" w:rsidRDefault="000C3B96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330C09D" w14:textId="77777777" w:rsidR="000C3B96" w:rsidRPr="000C3B96" w:rsidRDefault="000C3B96" w:rsidP="000C3B9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C3B96">
        <w:rPr>
          <w:rFonts w:ascii="Times New Roman" w:hAnsi="Times New Roman" w:cs="Times New Roman"/>
          <w:b/>
          <w:bCs/>
          <w:color w:val="000000"/>
          <w:sz w:val="24"/>
          <w:szCs w:val="24"/>
        </w:rPr>
        <w:t>Message to oth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4"/>
      </w:tblGrid>
      <w:tr w:rsidR="000C3B96" w14:paraId="709FD586" w14:textId="77777777" w:rsidTr="000C3B96">
        <w:tc>
          <w:tcPr>
            <w:tcW w:w="9264" w:type="dxa"/>
          </w:tcPr>
          <w:p w14:paraId="105A3B41" w14:textId="77777777" w:rsidR="000C3B96" w:rsidRPr="000C3B96" w:rsidRDefault="000C3B96" w:rsidP="00505C7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ll us</w:t>
            </w:r>
            <w:r w:rsidR="00AE362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ree bullet points</w:t>
            </w:r>
            <w:r w:rsidR="00AE362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</w:t>
            </w:r>
            <w:r w:rsidRPr="00C413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 what ways the nominee stand</w:t>
            </w:r>
            <w:r w:rsidR="008914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C413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part as an ethical practitioner</w:t>
            </w:r>
            <w:r w:rsidR="0089147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3B96" w14:paraId="64134D56" w14:textId="77777777" w:rsidTr="000C3B96">
        <w:tc>
          <w:tcPr>
            <w:tcW w:w="9264" w:type="dxa"/>
          </w:tcPr>
          <w:p w14:paraId="3ECF5643" w14:textId="77777777" w:rsidR="000C3B96" w:rsidRDefault="000C3B96" w:rsidP="00505C7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332D276D" w14:textId="77777777" w:rsidR="00891473" w:rsidRDefault="00891473" w:rsidP="00505C7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14:paraId="664E4754" w14:textId="77777777" w:rsidR="00891473" w:rsidRPr="00505C7D" w:rsidRDefault="00891473" w:rsidP="00505C7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</w:tr>
    </w:tbl>
    <w:p w14:paraId="538AC4B1" w14:textId="77777777" w:rsidR="00244F5E" w:rsidRPr="002B7877" w:rsidRDefault="00244F5E" w:rsidP="00DE5FBE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DA89C16" w14:textId="74CC42A6" w:rsidR="00DE5FBE" w:rsidRDefault="00DE5FBE" w:rsidP="00DE5FBE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Website of the nominee’s work</w:t>
      </w:r>
      <w:r w:rsidR="00704BFE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(if applicable)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</w:p>
    <w:p w14:paraId="1878AD0B" w14:textId="54594D5B" w:rsidR="00DE5FBE" w:rsidRDefault="00DE5FBE" w:rsidP="00DE5FBE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Any video links </w:t>
      </w:r>
      <w:r w:rsidR="00891473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to 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the nominee’s work</w:t>
      </w:r>
      <w:r w:rsidR="00704BFE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(if applicable)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</w:p>
    <w:p w14:paraId="6893498C" w14:textId="01F15705" w:rsidR="00DE5FBE" w:rsidRDefault="00DE5FBE" w:rsidP="00DE5FBE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Relevant social media pages</w:t>
      </w:r>
      <w:r w:rsidR="00704BFE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(if applicable)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:</w:t>
      </w:r>
    </w:p>
    <w:p w14:paraId="757975CB" w14:textId="77777777" w:rsidR="00DE5FBE" w:rsidRDefault="00DE5FBE" w:rsidP="00DE5FBE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4FA8E934" w14:textId="77777777" w:rsidR="00505C7D" w:rsidRDefault="003F45D4" w:rsidP="00505C7D">
      <w:pPr>
        <w:shd w:val="clear" w:color="auto" w:fill="DBE5F1" w:themeFill="accent1" w:themeFillTint="33"/>
        <w:ind w:hanging="142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b/>
          <w:bCs/>
          <w:sz w:val="24"/>
          <w:szCs w:val="24"/>
          <w:lang w:val="en-IN"/>
        </w:rPr>
        <w:t>Section 3: Referee details</w:t>
      </w:r>
    </w:p>
    <w:p w14:paraId="1E073E7E" w14:textId="77777777" w:rsidR="00505C7D" w:rsidRDefault="00505C7D" w:rsidP="00505C7D">
      <w:pPr>
        <w:ind w:hanging="142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Criteria for referees:</w:t>
      </w:r>
    </w:p>
    <w:p w14:paraId="16F53002" w14:textId="035AC260" w:rsidR="00505C7D" w:rsidRPr="00505C7D" w:rsidRDefault="00505C7D" w:rsidP="00505C7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505C7D">
        <w:rPr>
          <w:rFonts w:ascii="Times New Roman" w:hAnsi="Times New Roman" w:cs="Times New Roman"/>
          <w:sz w:val="24"/>
          <w:szCs w:val="24"/>
          <w:lang w:val="en-IN"/>
        </w:rPr>
        <w:t xml:space="preserve">Should know </w:t>
      </w:r>
      <w:r>
        <w:rPr>
          <w:rFonts w:ascii="Times New Roman" w:hAnsi="Times New Roman" w:cs="Times New Roman"/>
          <w:sz w:val="24"/>
          <w:szCs w:val="24"/>
          <w:lang w:val="en-IN"/>
        </w:rPr>
        <w:t>about the work of the</w:t>
      </w:r>
      <w:r w:rsidRPr="00505C7D">
        <w:rPr>
          <w:rFonts w:ascii="Times New Roman" w:hAnsi="Times New Roman" w:cs="Times New Roman"/>
          <w:sz w:val="24"/>
          <w:szCs w:val="24"/>
          <w:lang w:val="en-IN"/>
        </w:rPr>
        <w:t xml:space="preserve"> candidate for at least a minimum of 5 years</w:t>
      </w:r>
      <w:r w:rsidR="00CF420D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573F7419" w14:textId="3E006284" w:rsidR="00505C7D" w:rsidRPr="00505C7D" w:rsidRDefault="00505C7D" w:rsidP="00505C7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505C7D">
        <w:rPr>
          <w:rFonts w:ascii="Times New Roman" w:hAnsi="Times New Roman" w:cs="Times New Roman"/>
          <w:sz w:val="24"/>
          <w:szCs w:val="24"/>
          <w:lang w:val="en-IN"/>
        </w:rPr>
        <w:t>Can be a peer/mentor</w:t>
      </w:r>
      <w:r w:rsidR="00CF420D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3855C5D7" w14:textId="00E6D82B" w:rsidR="00505C7D" w:rsidRPr="00505C7D" w:rsidRDefault="00505C7D" w:rsidP="00505C7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505C7D">
        <w:rPr>
          <w:rFonts w:ascii="Times New Roman" w:hAnsi="Times New Roman" w:cs="Times New Roman"/>
          <w:sz w:val="24"/>
          <w:szCs w:val="24"/>
          <w:lang w:val="en-IN"/>
        </w:rPr>
        <w:t xml:space="preserve">Should provide </w:t>
      </w:r>
      <w:r w:rsidR="00B97DC9">
        <w:rPr>
          <w:rFonts w:ascii="Times New Roman" w:hAnsi="Times New Roman" w:cs="Times New Roman"/>
          <w:sz w:val="24"/>
          <w:szCs w:val="24"/>
          <w:lang w:val="en-IN"/>
        </w:rPr>
        <w:t xml:space="preserve">their details </w:t>
      </w:r>
      <w:r w:rsidRPr="00505C7D">
        <w:rPr>
          <w:rFonts w:ascii="Times New Roman" w:hAnsi="Times New Roman" w:cs="Times New Roman"/>
          <w:sz w:val="24"/>
          <w:szCs w:val="24"/>
          <w:lang w:val="en-IN"/>
        </w:rPr>
        <w:t>with their consent of being contacted by the Award Selection Committee</w:t>
      </w:r>
      <w:r w:rsidR="00CF420D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D938C04" w14:textId="77777777" w:rsidR="003F45D4" w:rsidRPr="003F45D4" w:rsidRDefault="003F45D4" w:rsidP="00DE5FBE">
      <w:pPr>
        <w:shd w:val="clear" w:color="auto" w:fill="F2DBDB" w:themeFill="accent2" w:themeFillTint="33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b/>
          <w:bCs/>
          <w:sz w:val="24"/>
          <w:szCs w:val="24"/>
          <w:lang w:val="en-IN"/>
        </w:rPr>
        <w:t>Referee 1</w:t>
      </w:r>
    </w:p>
    <w:p w14:paraId="306F5729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Name:</w:t>
      </w:r>
    </w:p>
    <w:p w14:paraId="3A6F9457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Position:</w:t>
      </w:r>
    </w:p>
    <w:p w14:paraId="659A9C47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Affiliation:</w:t>
      </w:r>
    </w:p>
    <w:p w14:paraId="776A455A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 xml:space="preserve">Relation to the nominee: </w:t>
      </w:r>
    </w:p>
    <w:p w14:paraId="42F38DAC" w14:textId="77777777" w:rsidR="00891473" w:rsidRDefault="003F45D4" w:rsidP="00DE5FB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 xml:space="preserve">Contact </w:t>
      </w:r>
      <w:r>
        <w:rPr>
          <w:rFonts w:ascii="Times New Roman" w:hAnsi="Times New Roman" w:cs="Times New Roman"/>
          <w:sz w:val="24"/>
          <w:szCs w:val="24"/>
          <w:lang w:val="en-IN"/>
        </w:rPr>
        <w:t>number:</w:t>
      </w:r>
    </w:p>
    <w:p w14:paraId="148EE29E" w14:textId="77777777" w:rsidR="003F45D4" w:rsidRPr="00DE5FBE" w:rsidRDefault="003F45D4" w:rsidP="00DE5FB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Contact </w:t>
      </w:r>
      <w:r w:rsidR="00891473">
        <w:rPr>
          <w:rFonts w:ascii="Times New Roman" w:hAnsi="Times New Roman" w:cs="Times New Roman"/>
          <w:sz w:val="24"/>
          <w:szCs w:val="24"/>
          <w:lang w:val="en-IN"/>
        </w:rPr>
        <w:t>email address</w:t>
      </w:r>
      <w:r w:rsidRPr="003F45D4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489886CA" w14:textId="77777777" w:rsidR="003F45D4" w:rsidRPr="003F45D4" w:rsidRDefault="003F45D4" w:rsidP="00DE5FBE">
      <w:pPr>
        <w:shd w:val="clear" w:color="auto" w:fill="F2DBDB" w:themeFill="accent2" w:themeFillTint="33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b/>
          <w:bCs/>
          <w:sz w:val="24"/>
          <w:szCs w:val="24"/>
          <w:lang w:val="en-IN"/>
        </w:rPr>
        <w:t>Referee 2</w:t>
      </w:r>
    </w:p>
    <w:p w14:paraId="1E77C07D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Name:</w:t>
      </w:r>
    </w:p>
    <w:p w14:paraId="73202B5D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Position:</w:t>
      </w:r>
    </w:p>
    <w:p w14:paraId="342C7237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Affiliation:</w:t>
      </w:r>
    </w:p>
    <w:p w14:paraId="28268352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Relation to the nominee:</w:t>
      </w:r>
    </w:p>
    <w:p w14:paraId="6888A45F" w14:textId="77777777" w:rsidR="003F45D4" w:rsidRPr="003F45D4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>Contact number:</w:t>
      </w:r>
    </w:p>
    <w:p w14:paraId="5D16CA92" w14:textId="77777777" w:rsidR="00DE5FBE" w:rsidRDefault="003F45D4" w:rsidP="003F45D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3F45D4">
        <w:rPr>
          <w:rFonts w:ascii="Times New Roman" w:hAnsi="Times New Roman" w:cs="Times New Roman"/>
          <w:sz w:val="24"/>
          <w:szCs w:val="24"/>
          <w:lang w:val="en-IN"/>
        </w:rPr>
        <w:t xml:space="preserve">Contact email </w:t>
      </w:r>
      <w:r w:rsidR="00891473">
        <w:rPr>
          <w:rFonts w:ascii="Times New Roman" w:hAnsi="Times New Roman" w:cs="Times New Roman"/>
          <w:sz w:val="24"/>
          <w:szCs w:val="24"/>
          <w:lang w:val="en-IN"/>
        </w:rPr>
        <w:t>address</w:t>
      </w:r>
      <w:r w:rsidRPr="003F45D4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4E6618C2" w14:textId="435692FF" w:rsidR="0056008C" w:rsidRPr="00DE5FBE" w:rsidRDefault="00D104E3" w:rsidP="00DE5FBE">
      <w:pPr>
        <w:shd w:val="clear" w:color="auto" w:fill="C6D9F1" w:themeFill="text2" w:themeFillTint="33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Section 4: </w:t>
      </w:r>
      <w:r w:rsidR="00DE5FBE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Declaration </w:t>
      </w:r>
    </w:p>
    <w:p w14:paraId="3DD09C86" w14:textId="77777777" w:rsidR="00DE5FBE" w:rsidRDefault="00DE5FBE" w:rsidP="00DE5FB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711968D" w14:textId="7008EF05" w:rsidR="0056008C" w:rsidRDefault="0056008C" w:rsidP="00DE5FB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I declare that I have confirmed the eligibility of the nominee </w:t>
      </w:r>
      <w:r w:rsidR="005E037A">
        <w:rPr>
          <w:rFonts w:ascii="Times New Roman" w:hAnsi="Times New Roman" w:cs="Times New Roman"/>
          <w:sz w:val="24"/>
          <w:szCs w:val="24"/>
          <w:lang w:val="en-IN"/>
        </w:rPr>
        <w:t>for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the </w:t>
      </w:r>
      <w:r w:rsidR="004C1BA7">
        <w:rPr>
          <w:rFonts w:ascii="Times New Roman" w:hAnsi="Times New Roman" w:cs="Times New Roman"/>
          <w:sz w:val="24"/>
          <w:szCs w:val="24"/>
          <w:lang w:val="en-IN"/>
        </w:rPr>
        <w:t>FMES-</w:t>
      </w:r>
      <w:r w:rsidRPr="00785262">
        <w:rPr>
          <w:rFonts w:ascii="Times New Roman" w:hAnsi="Times New Roman" w:cs="Times New Roman"/>
          <w:i/>
          <w:sz w:val="24"/>
          <w:szCs w:val="24"/>
          <w:lang w:val="en-IN"/>
        </w:rPr>
        <w:t>IJME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Ethics </w:t>
      </w:r>
      <w:r w:rsidR="005A2DF4">
        <w:rPr>
          <w:rFonts w:ascii="Times New Roman" w:hAnsi="Times New Roman" w:cs="Times New Roman"/>
          <w:sz w:val="24"/>
          <w:szCs w:val="24"/>
          <w:lang w:val="en-IN"/>
        </w:rPr>
        <w:t>Award</w:t>
      </w:r>
      <w:r w:rsidR="00B97DC9">
        <w:rPr>
          <w:rFonts w:ascii="Times New Roman" w:hAnsi="Times New Roman" w:cs="Times New Roman"/>
          <w:sz w:val="24"/>
          <w:szCs w:val="24"/>
          <w:lang w:val="en-IN"/>
        </w:rPr>
        <w:t>s</w:t>
      </w:r>
      <w:r w:rsidR="005A2DF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for </w:t>
      </w:r>
      <w:r w:rsidR="00CF420D">
        <w:rPr>
          <w:rFonts w:ascii="Times New Roman" w:hAnsi="Times New Roman" w:cs="Times New Roman"/>
          <w:sz w:val="24"/>
          <w:szCs w:val="24"/>
          <w:lang w:val="en-IN"/>
        </w:rPr>
        <w:t>‘</w:t>
      </w:r>
      <w:r w:rsidRPr="0056008C">
        <w:rPr>
          <w:rFonts w:ascii="Times New Roman" w:hAnsi="Times New Roman" w:cs="Times New Roman"/>
          <w:sz w:val="24"/>
          <w:szCs w:val="24"/>
          <w:lang w:val="en-IN"/>
        </w:rPr>
        <w:t xml:space="preserve">Outstanding Contribution to Ethical Practices and Improving Access to </w:t>
      </w:r>
      <w:r w:rsidR="004C1BA7">
        <w:rPr>
          <w:rFonts w:ascii="Times New Roman" w:hAnsi="Times New Roman" w:cs="Times New Roman"/>
          <w:sz w:val="24"/>
          <w:szCs w:val="24"/>
          <w:lang w:val="en-IN"/>
        </w:rPr>
        <w:t>Mental h</w:t>
      </w:r>
      <w:r w:rsidRPr="0056008C">
        <w:rPr>
          <w:rFonts w:ascii="Times New Roman" w:hAnsi="Times New Roman" w:cs="Times New Roman"/>
          <w:sz w:val="24"/>
          <w:szCs w:val="24"/>
          <w:lang w:val="en-IN"/>
        </w:rPr>
        <w:t>ealthcare for the Marginalised</w:t>
      </w:r>
      <w:r w:rsidR="00962D13">
        <w:rPr>
          <w:rFonts w:ascii="Times New Roman" w:hAnsi="Times New Roman" w:cs="Times New Roman"/>
          <w:sz w:val="24"/>
          <w:szCs w:val="24"/>
          <w:lang w:val="en-IN"/>
        </w:rPr>
        <w:t xml:space="preserve"> Communities</w:t>
      </w:r>
      <w:r w:rsidR="00CF420D">
        <w:rPr>
          <w:rFonts w:ascii="Times New Roman" w:hAnsi="Times New Roman" w:cs="Times New Roman"/>
          <w:sz w:val="24"/>
          <w:szCs w:val="24"/>
          <w:lang w:val="en-IN"/>
        </w:rPr>
        <w:t>’</w:t>
      </w:r>
      <w:r>
        <w:rPr>
          <w:rFonts w:ascii="Times New Roman" w:hAnsi="Times New Roman" w:cs="Times New Roman"/>
          <w:sz w:val="24"/>
          <w:szCs w:val="24"/>
          <w:lang w:val="en-IN"/>
        </w:rPr>
        <w:t>. The nominee has given the</w:t>
      </w:r>
      <w:r w:rsidR="005A2DF4">
        <w:rPr>
          <w:rFonts w:ascii="Times New Roman" w:hAnsi="Times New Roman" w:cs="Times New Roman"/>
          <w:sz w:val="24"/>
          <w:szCs w:val="24"/>
          <w:lang w:val="en-IN"/>
        </w:rPr>
        <w:t>ir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consent to being nominated for the </w:t>
      </w:r>
      <w:r w:rsidR="004C1BA7">
        <w:rPr>
          <w:rFonts w:ascii="Times New Roman" w:hAnsi="Times New Roman" w:cs="Times New Roman"/>
          <w:sz w:val="24"/>
          <w:szCs w:val="24"/>
          <w:lang w:val="en-IN"/>
        </w:rPr>
        <w:t>award, agrees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to the conditions of entry</w:t>
      </w:r>
      <w:r w:rsidR="00AE3627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AE3627">
        <w:rPr>
          <w:rFonts w:ascii="Times New Roman" w:hAnsi="Times New Roman" w:cs="Times New Roman"/>
          <w:sz w:val="24"/>
          <w:szCs w:val="24"/>
        </w:rPr>
        <w:t xml:space="preserve"> and also gives consent to the information being used for marketing and public relations strategies to promote the Awards program</w:t>
      </w:r>
      <w:r w:rsidR="00B97DC9">
        <w:rPr>
          <w:rFonts w:ascii="Times New Roman" w:hAnsi="Times New Roman" w:cs="Times New Roman"/>
          <w:sz w:val="24"/>
          <w:szCs w:val="24"/>
        </w:rPr>
        <w:t>me</w:t>
      </w:r>
      <w:r w:rsidR="00CE6F5E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  <w:r w:rsidR="00DE5FBE">
        <w:rPr>
          <w:rFonts w:ascii="Times New Roman" w:hAnsi="Times New Roman" w:cs="Times New Roman"/>
          <w:sz w:val="24"/>
          <w:szCs w:val="24"/>
          <w:lang w:val="en-IN"/>
        </w:rPr>
        <w:t>I hereby confirm that the above information is true and correct to the best of my knowledge.</w:t>
      </w:r>
    </w:p>
    <w:p w14:paraId="48C958D8" w14:textId="77777777" w:rsidR="00DE5FBE" w:rsidRDefault="00DE5FBE" w:rsidP="0056008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F622418" w14:textId="77777777" w:rsidR="0056008C" w:rsidRDefault="00DE5FBE" w:rsidP="0056008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Date:</w:t>
      </w:r>
    </w:p>
    <w:p w14:paraId="26B261CD" w14:textId="628EA6DC" w:rsidR="00DE5FBE" w:rsidRDefault="00DE5FBE" w:rsidP="00DE5FB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Place: </w:t>
      </w:r>
      <w:r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                                                                                            Signature </w:t>
      </w:r>
    </w:p>
    <w:p w14:paraId="245EB3F7" w14:textId="77777777" w:rsidR="00DE5FBE" w:rsidRDefault="00DE5FBE" w:rsidP="00DE5FB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                                                                                        Name: </w:t>
      </w:r>
    </w:p>
    <w:p w14:paraId="602AD0F0" w14:textId="77777777" w:rsidR="00DE5FBE" w:rsidRDefault="00DE5FBE" w:rsidP="00DE5FB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FF7D011" w14:textId="77777777" w:rsidR="00A17696" w:rsidRDefault="00A17696" w:rsidP="00DE5FBE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047085B6" w14:textId="77777777" w:rsidR="00A17696" w:rsidRDefault="00A17696" w:rsidP="00DE5FBE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55E19C4F" w14:textId="77777777" w:rsidR="00A17696" w:rsidRDefault="00A17696" w:rsidP="00DE5FBE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659E6898" w14:textId="15A429BB" w:rsidR="00DE5FBE" w:rsidRPr="00DE5FBE" w:rsidRDefault="00DE5FBE" w:rsidP="00DE5FBE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DE5FBE">
        <w:rPr>
          <w:rFonts w:ascii="Times New Roman" w:hAnsi="Times New Roman" w:cs="Times New Roman"/>
          <w:b/>
          <w:bCs/>
          <w:sz w:val="24"/>
          <w:szCs w:val="24"/>
          <w:lang w:val="en-IN"/>
        </w:rPr>
        <w:t>Check list:</w:t>
      </w:r>
    </w:p>
    <w:p w14:paraId="091F6E28" w14:textId="77777777" w:rsidR="00DE5FBE" w:rsidRDefault="00DE5FBE" w:rsidP="009464C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Completely filled and signed nomination form</w:t>
      </w:r>
    </w:p>
    <w:p w14:paraId="15D1AD54" w14:textId="77777777" w:rsidR="00DE5FBE" w:rsidRDefault="00AE3627" w:rsidP="009464C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S</w:t>
      </w:r>
      <w:r w:rsidR="005A2DF4">
        <w:rPr>
          <w:rFonts w:ascii="Times New Roman" w:hAnsi="Times New Roman" w:cs="Times New Roman"/>
          <w:sz w:val="24"/>
          <w:szCs w:val="24"/>
          <w:lang w:val="en-IN"/>
        </w:rPr>
        <w:t xml:space="preserve">upporting </w:t>
      </w:r>
      <w:r w:rsidR="00DE5FBE">
        <w:rPr>
          <w:rFonts w:ascii="Times New Roman" w:hAnsi="Times New Roman" w:cs="Times New Roman"/>
          <w:sz w:val="24"/>
          <w:szCs w:val="24"/>
          <w:lang w:val="en-IN"/>
        </w:rPr>
        <w:t>documents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attached</w:t>
      </w:r>
      <w:r w:rsidR="00DE5FBE">
        <w:rPr>
          <w:rFonts w:ascii="Times New Roman" w:hAnsi="Times New Roman" w:cs="Times New Roman"/>
          <w:sz w:val="24"/>
          <w:szCs w:val="24"/>
          <w:lang w:val="en-IN"/>
        </w:rPr>
        <w:t xml:space="preserve"> as annexures</w:t>
      </w:r>
    </w:p>
    <w:p w14:paraId="27F33D38" w14:textId="77777777" w:rsidR="00DE5FBE" w:rsidRDefault="00DE5FBE" w:rsidP="009464C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CV of the nominee</w:t>
      </w:r>
    </w:p>
    <w:p w14:paraId="39804EAF" w14:textId="77777777" w:rsidR="00DE5FBE" w:rsidRPr="00AE3627" w:rsidRDefault="00DE5FBE" w:rsidP="009464C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E3627">
        <w:rPr>
          <w:rFonts w:ascii="Times New Roman" w:hAnsi="Times New Roman" w:cs="Times New Roman"/>
          <w:sz w:val="24"/>
          <w:szCs w:val="24"/>
          <w:lang w:val="en-IN"/>
        </w:rPr>
        <w:t xml:space="preserve">Details of </w:t>
      </w:r>
      <w:r w:rsidR="005A2DF4" w:rsidRPr="00AE3627">
        <w:rPr>
          <w:rFonts w:ascii="Times New Roman" w:hAnsi="Times New Roman" w:cs="Times New Roman"/>
          <w:sz w:val="24"/>
          <w:szCs w:val="24"/>
          <w:lang w:val="en-IN"/>
        </w:rPr>
        <w:t xml:space="preserve">two </w:t>
      </w:r>
      <w:r w:rsidRPr="00AE3627">
        <w:rPr>
          <w:rFonts w:ascii="Times New Roman" w:hAnsi="Times New Roman" w:cs="Times New Roman"/>
          <w:sz w:val="24"/>
          <w:szCs w:val="24"/>
          <w:lang w:val="en-IN"/>
        </w:rPr>
        <w:t>referee</w:t>
      </w:r>
      <w:r w:rsidR="005A2DF4" w:rsidRPr="00AE3627">
        <w:rPr>
          <w:rFonts w:ascii="Times New Roman" w:hAnsi="Times New Roman" w:cs="Times New Roman"/>
          <w:sz w:val="24"/>
          <w:szCs w:val="24"/>
          <w:lang w:val="en-IN"/>
        </w:rPr>
        <w:t>s</w:t>
      </w:r>
    </w:p>
    <w:sectPr w:rsidR="00DE5FBE" w:rsidRPr="00AE3627" w:rsidSect="00357DA9">
      <w:headerReference w:type="default" r:id="rId18"/>
      <w:footerReference w:type="default" r:id="rId19"/>
      <w:pgSz w:w="11906" w:h="16838"/>
      <w:pgMar w:top="990" w:right="746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1F7047" w14:textId="77777777" w:rsidR="00B146A4" w:rsidRDefault="00B146A4" w:rsidP="0099157A">
      <w:pPr>
        <w:spacing w:after="0" w:line="240" w:lineRule="auto"/>
      </w:pPr>
      <w:r>
        <w:separator/>
      </w:r>
    </w:p>
  </w:endnote>
  <w:endnote w:type="continuationSeparator" w:id="0">
    <w:p w14:paraId="7AF66D62" w14:textId="77777777" w:rsidR="00B146A4" w:rsidRDefault="00B146A4" w:rsidP="00991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2BC87E" w14:textId="5FD17BC3" w:rsidR="00D70703" w:rsidRDefault="00704BFE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FMES-</w:t>
    </w:r>
    <w:r w:rsidR="00D70703" w:rsidRPr="00704BFE">
      <w:rPr>
        <w:rFonts w:asciiTheme="majorHAnsi" w:eastAsiaTheme="majorEastAsia" w:hAnsiTheme="majorHAnsi" w:cstheme="majorBidi"/>
        <w:i/>
        <w:iCs/>
      </w:rPr>
      <w:t xml:space="preserve">IJME </w:t>
    </w:r>
    <w:r w:rsidR="00D70703">
      <w:rPr>
        <w:rFonts w:asciiTheme="majorHAnsi" w:eastAsiaTheme="majorEastAsia" w:hAnsiTheme="majorHAnsi" w:cstheme="majorBidi"/>
      </w:rPr>
      <w:t>Ethics Award</w:t>
    </w:r>
    <w:r w:rsidR="00D70703">
      <w:rPr>
        <w:rFonts w:asciiTheme="majorHAnsi" w:eastAsiaTheme="majorEastAsia" w:hAnsiTheme="majorHAnsi" w:cstheme="majorBidi"/>
      </w:rPr>
      <w:ptab w:relativeTo="margin" w:alignment="right" w:leader="none"/>
    </w:r>
    <w:r w:rsidR="00D70703">
      <w:rPr>
        <w:rFonts w:asciiTheme="majorHAnsi" w:eastAsiaTheme="majorEastAsia" w:hAnsiTheme="majorHAnsi" w:cstheme="majorBidi"/>
      </w:rPr>
      <w:t xml:space="preserve">Page </w:t>
    </w:r>
    <w:r w:rsidR="00544879">
      <w:fldChar w:fldCharType="begin"/>
    </w:r>
    <w:r w:rsidR="00186EE1">
      <w:instrText xml:space="preserve"> PAGE   \* MERGEFORMAT </w:instrText>
    </w:r>
    <w:r w:rsidR="00544879">
      <w:fldChar w:fldCharType="separate"/>
    </w:r>
    <w:r w:rsidR="00705058" w:rsidRPr="00705058">
      <w:rPr>
        <w:rFonts w:asciiTheme="majorHAnsi" w:eastAsiaTheme="majorEastAsia" w:hAnsiTheme="majorHAnsi" w:cstheme="majorBidi"/>
        <w:noProof/>
      </w:rPr>
      <w:t>1</w:t>
    </w:r>
    <w:r w:rsidR="00544879">
      <w:rPr>
        <w:rFonts w:asciiTheme="majorHAnsi" w:eastAsiaTheme="majorEastAsia" w:hAnsiTheme="majorHAnsi" w:cstheme="majorBidi"/>
        <w:noProof/>
      </w:rPr>
      <w:fldChar w:fldCharType="end"/>
    </w:r>
  </w:p>
  <w:p w14:paraId="79B747BC" w14:textId="77777777" w:rsidR="00D70703" w:rsidRDefault="00D707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2B293D" w14:textId="77777777" w:rsidR="00B146A4" w:rsidRDefault="00B146A4" w:rsidP="0099157A">
      <w:pPr>
        <w:spacing w:after="0" w:line="240" w:lineRule="auto"/>
      </w:pPr>
      <w:r>
        <w:separator/>
      </w:r>
    </w:p>
  </w:footnote>
  <w:footnote w:type="continuationSeparator" w:id="0">
    <w:p w14:paraId="1E36C50E" w14:textId="77777777" w:rsidR="00B146A4" w:rsidRDefault="00B146A4" w:rsidP="00991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AAA710" w14:textId="1D6CF81D" w:rsidR="00EF4849" w:rsidRDefault="00EF4849">
    <w:pPr>
      <w:pStyle w:val="Header"/>
    </w:pPr>
    <w:r>
      <w:t xml:space="preserve">   </w:t>
    </w:r>
  </w:p>
  <w:p w14:paraId="5A1E58D4" w14:textId="77777777" w:rsidR="00EF4849" w:rsidRDefault="00EF48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93D14"/>
    <w:multiLevelType w:val="hybridMultilevel"/>
    <w:tmpl w:val="642E8D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27D8A"/>
    <w:multiLevelType w:val="hybridMultilevel"/>
    <w:tmpl w:val="CC9631F0"/>
    <w:lvl w:ilvl="0" w:tplc="7A38581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E719C0"/>
    <w:multiLevelType w:val="hybridMultilevel"/>
    <w:tmpl w:val="2E4C99D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8317B24"/>
    <w:multiLevelType w:val="hybridMultilevel"/>
    <w:tmpl w:val="10E0AEB8"/>
    <w:lvl w:ilvl="0" w:tplc="13B0CA1C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D16A0"/>
    <w:multiLevelType w:val="hybridMultilevel"/>
    <w:tmpl w:val="362ED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5A2A90"/>
    <w:multiLevelType w:val="hybridMultilevel"/>
    <w:tmpl w:val="103AF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7D6B4C"/>
    <w:multiLevelType w:val="hybridMultilevel"/>
    <w:tmpl w:val="FC6A02F6"/>
    <w:lvl w:ilvl="0" w:tplc="401CBE5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046064"/>
    <w:multiLevelType w:val="hybridMultilevel"/>
    <w:tmpl w:val="256C0A9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47F5B39"/>
    <w:multiLevelType w:val="hybridMultilevel"/>
    <w:tmpl w:val="49B076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72A251C"/>
    <w:multiLevelType w:val="hybridMultilevel"/>
    <w:tmpl w:val="A57290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434223"/>
    <w:multiLevelType w:val="hybridMultilevel"/>
    <w:tmpl w:val="EC98088E"/>
    <w:lvl w:ilvl="0" w:tplc="8ED03AA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B92F82"/>
    <w:multiLevelType w:val="hybridMultilevel"/>
    <w:tmpl w:val="6FB85750"/>
    <w:lvl w:ilvl="0" w:tplc="B35E8D0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2">
    <w:nsid w:val="3A146018"/>
    <w:multiLevelType w:val="hybridMultilevel"/>
    <w:tmpl w:val="A15A96F0"/>
    <w:lvl w:ilvl="0" w:tplc="A9E8B5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D85E42"/>
    <w:multiLevelType w:val="hybridMultilevel"/>
    <w:tmpl w:val="BDF4E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5A41E1"/>
    <w:multiLevelType w:val="hybridMultilevel"/>
    <w:tmpl w:val="5346081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2D3F16"/>
    <w:multiLevelType w:val="hybridMultilevel"/>
    <w:tmpl w:val="A28E8E18"/>
    <w:lvl w:ilvl="0" w:tplc="213092B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E9A537F"/>
    <w:multiLevelType w:val="hybridMultilevel"/>
    <w:tmpl w:val="E9700D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6"/>
  </w:num>
  <w:num w:numId="4">
    <w:abstractNumId w:val="4"/>
  </w:num>
  <w:num w:numId="5">
    <w:abstractNumId w:val="14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15"/>
  </w:num>
  <w:num w:numId="11">
    <w:abstractNumId w:val="5"/>
  </w:num>
  <w:num w:numId="12">
    <w:abstractNumId w:val="13"/>
  </w:num>
  <w:num w:numId="13">
    <w:abstractNumId w:val="11"/>
  </w:num>
  <w:num w:numId="14">
    <w:abstractNumId w:val="12"/>
  </w:num>
  <w:num w:numId="15">
    <w:abstractNumId w:val="2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MjEyMzI0NDM1tDBS0lEKTi0uzszPAykwrAUAramROSwAAAA="/>
  </w:docVars>
  <w:rsids>
    <w:rsidRoot w:val="000E60C0"/>
    <w:rsid w:val="00012CD4"/>
    <w:rsid w:val="0004675C"/>
    <w:rsid w:val="00073EC5"/>
    <w:rsid w:val="00080122"/>
    <w:rsid w:val="00082556"/>
    <w:rsid w:val="000A5DB1"/>
    <w:rsid w:val="000C3B96"/>
    <w:rsid w:val="000C69F8"/>
    <w:rsid w:val="000D43AF"/>
    <w:rsid w:val="000E3D5A"/>
    <w:rsid w:val="000E60C0"/>
    <w:rsid w:val="00105A65"/>
    <w:rsid w:val="00116F22"/>
    <w:rsid w:val="001358F3"/>
    <w:rsid w:val="00135D34"/>
    <w:rsid w:val="00161B51"/>
    <w:rsid w:val="00180FC8"/>
    <w:rsid w:val="00186EE1"/>
    <w:rsid w:val="001975A6"/>
    <w:rsid w:val="001A10B0"/>
    <w:rsid w:val="001A2EAD"/>
    <w:rsid w:val="001B3659"/>
    <w:rsid w:val="001B4A05"/>
    <w:rsid w:val="001C1C0A"/>
    <w:rsid w:val="001C3A9C"/>
    <w:rsid w:val="001C6451"/>
    <w:rsid w:val="001D323D"/>
    <w:rsid w:val="001E222E"/>
    <w:rsid w:val="00211B8B"/>
    <w:rsid w:val="002318FC"/>
    <w:rsid w:val="00244F5E"/>
    <w:rsid w:val="00256301"/>
    <w:rsid w:val="002626F8"/>
    <w:rsid w:val="00277BE7"/>
    <w:rsid w:val="002B7877"/>
    <w:rsid w:val="002E2854"/>
    <w:rsid w:val="002E4C43"/>
    <w:rsid w:val="002F7E02"/>
    <w:rsid w:val="00314F40"/>
    <w:rsid w:val="003272BE"/>
    <w:rsid w:val="003317B0"/>
    <w:rsid w:val="00357DA9"/>
    <w:rsid w:val="00363809"/>
    <w:rsid w:val="00382EB5"/>
    <w:rsid w:val="00383DC3"/>
    <w:rsid w:val="0039235B"/>
    <w:rsid w:val="003B5971"/>
    <w:rsid w:val="003C5D86"/>
    <w:rsid w:val="003F1510"/>
    <w:rsid w:val="003F281B"/>
    <w:rsid w:val="003F45D4"/>
    <w:rsid w:val="00411388"/>
    <w:rsid w:val="004265C5"/>
    <w:rsid w:val="00426B46"/>
    <w:rsid w:val="004C1BA7"/>
    <w:rsid w:val="004C1FC2"/>
    <w:rsid w:val="004C31B7"/>
    <w:rsid w:val="004D04BB"/>
    <w:rsid w:val="004D3EB2"/>
    <w:rsid w:val="004E6D2D"/>
    <w:rsid w:val="004F6084"/>
    <w:rsid w:val="00505C7D"/>
    <w:rsid w:val="005114AC"/>
    <w:rsid w:val="0054164F"/>
    <w:rsid w:val="0054303C"/>
    <w:rsid w:val="00544879"/>
    <w:rsid w:val="0056008C"/>
    <w:rsid w:val="00567FE0"/>
    <w:rsid w:val="00583F1E"/>
    <w:rsid w:val="0058777D"/>
    <w:rsid w:val="00591A25"/>
    <w:rsid w:val="00596F61"/>
    <w:rsid w:val="005A2DF4"/>
    <w:rsid w:val="005B7DF5"/>
    <w:rsid w:val="005E037A"/>
    <w:rsid w:val="005E2C19"/>
    <w:rsid w:val="005F5044"/>
    <w:rsid w:val="00637C04"/>
    <w:rsid w:val="00641993"/>
    <w:rsid w:val="00664AE6"/>
    <w:rsid w:val="006A554F"/>
    <w:rsid w:val="006B4EBA"/>
    <w:rsid w:val="006D10D1"/>
    <w:rsid w:val="00704BFE"/>
    <w:rsid w:val="00705058"/>
    <w:rsid w:val="00722539"/>
    <w:rsid w:val="00730009"/>
    <w:rsid w:val="00733E05"/>
    <w:rsid w:val="00770D79"/>
    <w:rsid w:val="0077654F"/>
    <w:rsid w:val="00782551"/>
    <w:rsid w:val="00785262"/>
    <w:rsid w:val="00791CB5"/>
    <w:rsid w:val="00793415"/>
    <w:rsid w:val="0080228D"/>
    <w:rsid w:val="00803C56"/>
    <w:rsid w:val="008249FE"/>
    <w:rsid w:val="008279D7"/>
    <w:rsid w:val="00857074"/>
    <w:rsid w:val="008613E4"/>
    <w:rsid w:val="008668A9"/>
    <w:rsid w:val="00870B35"/>
    <w:rsid w:val="0088759C"/>
    <w:rsid w:val="00891473"/>
    <w:rsid w:val="00891AD3"/>
    <w:rsid w:val="008A2530"/>
    <w:rsid w:val="008A72B2"/>
    <w:rsid w:val="008C094D"/>
    <w:rsid w:val="008C24D9"/>
    <w:rsid w:val="008C688A"/>
    <w:rsid w:val="008C68F0"/>
    <w:rsid w:val="008E7A21"/>
    <w:rsid w:val="008F67DA"/>
    <w:rsid w:val="00910351"/>
    <w:rsid w:val="0091265B"/>
    <w:rsid w:val="00935A47"/>
    <w:rsid w:val="009464C0"/>
    <w:rsid w:val="00961DDB"/>
    <w:rsid w:val="00962D13"/>
    <w:rsid w:val="0099157A"/>
    <w:rsid w:val="00997655"/>
    <w:rsid w:val="009F0C06"/>
    <w:rsid w:val="009F3E47"/>
    <w:rsid w:val="009F631E"/>
    <w:rsid w:val="00A17696"/>
    <w:rsid w:val="00A25720"/>
    <w:rsid w:val="00A4419D"/>
    <w:rsid w:val="00A504D4"/>
    <w:rsid w:val="00A604AF"/>
    <w:rsid w:val="00A67C3B"/>
    <w:rsid w:val="00A7443A"/>
    <w:rsid w:val="00A90EC2"/>
    <w:rsid w:val="00A93CD2"/>
    <w:rsid w:val="00AB103F"/>
    <w:rsid w:val="00AE3627"/>
    <w:rsid w:val="00AF7D3A"/>
    <w:rsid w:val="00B12B39"/>
    <w:rsid w:val="00B146A4"/>
    <w:rsid w:val="00B462FC"/>
    <w:rsid w:val="00B6513A"/>
    <w:rsid w:val="00B67672"/>
    <w:rsid w:val="00B76776"/>
    <w:rsid w:val="00B97DC9"/>
    <w:rsid w:val="00BE15D2"/>
    <w:rsid w:val="00C04A51"/>
    <w:rsid w:val="00C164AD"/>
    <w:rsid w:val="00C75F85"/>
    <w:rsid w:val="00C76077"/>
    <w:rsid w:val="00C76D06"/>
    <w:rsid w:val="00C8194E"/>
    <w:rsid w:val="00C90210"/>
    <w:rsid w:val="00C92EF0"/>
    <w:rsid w:val="00CE6F5E"/>
    <w:rsid w:val="00CF420D"/>
    <w:rsid w:val="00CF63EB"/>
    <w:rsid w:val="00D0748F"/>
    <w:rsid w:val="00D104E3"/>
    <w:rsid w:val="00D15740"/>
    <w:rsid w:val="00D174C3"/>
    <w:rsid w:val="00D27456"/>
    <w:rsid w:val="00D2789F"/>
    <w:rsid w:val="00D321BE"/>
    <w:rsid w:val="00D41D15"/>
    <w:rsid w:val="00D47EC0"/>
    <w:rsid w:val="00D60273"/>
    <w:rsid w:val="00D6674A"/>
    <w:rsid w:val="00D70703"/>
    <w:rsid w:val="00D745AA"/>
    <w:rsid w:val="00DD0538"/>
    <w:rsid w:val="00DD3378"/>
    <w:rsid w:val="00DE2BA0"/>
    <w:rsid w:val="00DE3E23"/>
    <w:rsid w:val="00DE5FBE"/>
    <w:rsid w:val="00DF4891"/>
    <w:rsid w:val="00E00496"/>
    <w:rsid w:val="00E065DE"/>
    <w:rsid w:val="00E23E4A"/>
    <w:rsid w:val="00E5499E"/>
    <w:rsid w:val="00E63B55"/>
    <w:rsid w:val="00E8793A"/>
    <w:rsid w:val="00E927AC"/>
    <w:rsid w:val="00E96925"/>
    <w:rsid w:val="00EC50C0"/>
    <w:rsid w:val="00EE3BE5"/>
    <w:rsid w:val="00EF4849"/>
    <w:rsid w:val="00F01CC7"/>
    <w:rsid w:val="00F218C9"/>
    <w:rsid w:val="00F6792C"/>
    <w:rsid w:val="00F86532"/>
    <w:rsid w:val="00FA0DA8"/>
    <w:rsid w:val="00FA3359"/>
    <w:rsid w:val="00FE5C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FBF8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3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E60C0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E60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02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2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902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91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57A"/>
  </w:style>
  <w:style w:type="paragraph" w:styleId="Footer">
    <w:name w:val="footer"/>
    <w:basedOn w:val="Normal"/>
    <w:link w:val="FooterChar"/>
    <w:uiPriority w:val="99"/>
    <w:unhideWhenUsed/>
    <w:rsid w:val="00991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57A"/>
  </w:style>
  <w:style w:type="character" w:styleId="CommentReference">
    <w:name w:val="annotation reference"/>
    <w:basedOn w:val="DefaultParagraphFont"/>
    <w:uiPriority w:val="99"/>
    <w:semiHidden/>
    <w:unhideWhenUsed/>
    <w:rsid w:val="004C31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1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1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1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1B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265B"/>
    <w:rPr>
      <w:color w:val="0000FF" w:themeColor="hyperlink"/>
      <w:u w:val="single"/>
    </w:rPr>
  </w:style>
  <w:style w:type="character" w:customStyle="1" w:styleId="qu">
    <w:name w:val="qu"/>
    <w:basedOn w:val="DefaultParagraphFont"/>
    <w:rsid w:val="002E2854"/>
  </w:style>
  <w:style w:type="character" w:customStyle="1" w:styleId="gd">
    <w:name w:val="gd"/>
    <w:basedOn w:val="DefaultParagraphFont"/>
    <w:rsid w:val="002E2854"/>
  </w:style>
  <w:style w:type="character" w:customStyle="1" w:styleId="go">
    <w:name w:val="go"/>
    <w:basedOn w:val="DefaultParagraphFont"/>
    <w:rsid w:val="002E285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8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1BA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464C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3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E60C0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E60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02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2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902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91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57A"/>
  </w:style>
  <w:style w:type="paragraph" w:styleId="Footer">
    <w:name w:val="footer"/>
    <w:basedOn w:val="Normal"/>
    <w:link w:val="FooterChar"/>
    <w:uiPriority w:val="99"/>
    <w:unhideWhenUsed/>
    <w:rsid w:val="00991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57A"/>
  </w:style>
  <w:style w:type="character" w:styleId="CommentReference">
    <w:name w:val="annotation reference"/>
    <w:basedOn w:val="DefaultParagraphFont"/>
    <w:uiPriority w:val="99"/>
    <w:semiHidden/>
    <w:unhideWhenUsed/>
    <w:rsid w:val="004C31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1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1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1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1B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265B"/>
    <w:rPr>
      <w:color w:val="0000FF" w:themeColor="hyperlink"/>
      <w:u w:val="single"/>
    </w:rPr>
  </w:style>
  <w:style w:type="character" w:customStyle="1" w:styleId="qu">
    <w:name w:val="qu"/>
    <w:basedOn w:val="DefaultParagraphFont"/>
    <w:rsid w:val="002E2854"/>
  </w:style>
  <w:style w:type="character" w:customStyle="1" w:styleId="gd">
    <w:name w:val="gd"/>
    <w:basedOn w:val="DefaultParagraphFont"/>
    <w:rsid w:val="002E2854"/>
  </w:style>
  <w:style w:type="character" w:customStyle="1" w:styleId="go">
    <w:name w:val="go"/>
    <w:basedOn w:val="DefaultParagraphFont"/>
    <w:rsid w:val="002E285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8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1BA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464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3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fmes.ijmeethicsaward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fmes.ijmeethicsaward@gmail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0</Words>
  <Characters>484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23T06:18:00Z</dcterms:created>
  <dcterms:modified xsi:type="dcterms:W3CDTF">2022-12-23T06:18:00Z</dcterms:modified>
</cp:coreProperties>
</file>